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งานวันคนพิการสากล</w:t>
      </w:r>
      <w:r>
        <w:t xml:space="preserve"> </w:t>
      </w:r>
      <w:r>
        <w:t xml:space="preserve">ประจําปี</w:t>
      </w:r>
      <w:r>
        <w:t xml:space="preserve"> </w:t>
      </w:r>
      <w:r>
        <w:t xml:space="preserve">2566</w:t>
      </w:r>
      <w:r>
        <w:t xml:space="preserve"> </w:t>
      </w:r>
      <w:r>
        <w:t xml:space="preserve">วันศุกร์</w:t>
      </w:r>
      <w:r>
        <w:t xml:space="preserve"> </w:t>
      </w:r>
      <w:r>
        <w:t xml:space="preserve">ที่</w:t>
      </w:r>
      <w:r>
        <w:t xml:space="preserve"> </w:t>
      </w:r>
      <w:r>
        <w:t xml:space="preserve">1</w:t>
      </w:r>
      <w:r>
        <w:t xml:space="preserve"> </w:t>
      </w:r>
      <w:r>
        <w:t xml:space="preserve">ธันวาคม</w:t>
      </w:r>
      <w:r>
        <w:t xml:space="preserve"> </w:t>
      </w:r>
      <w:r>
        <w:t xml:space="preserve">2566</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อาคาร</w:t>
      </w:r>
      <w:r>
        <w:t xml:space="preserve"> </w:t>
      </w:r>
      <w:r>
        <w:t xml:space="preserve">B)</w:t>
      </w:r>
    </w:p>
    <w:p>
      <w:pPr>
        <w:pStyle w:val="Date"/>
      </w:pPr>
      <w:r>
        <w:t xml:space="preserve">วันศุกร์ที่</w:t>
      </w:r>
      <w:r>
        <w:t xml:space="preserve"> </w:t>
      </w:r>
      <w:r>
        <w:t xml:space="preserve">1</w:t>
      </w:r>
      <w:r>
        <w:t xml:space="preserve"> </w:t>
      </w:r>
      <w:r>
        <w:t xml:space="preserve">ธันวาคม</w:t>
      </w:r>
      <w:r>
        <w:t xml:space="preserve"> </w:t>
      </w:r>
      <w:r>
        <w:t xml:space="preserve">2566</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พลงรบ) สวัสดีครับ สวัสดีครับ ขอต้อนรับทุกท่านนะครับ เข้าสู่งานวันคนพิการสากลประจำปี 2566 นะครับ ครับ นะครับ ตอนนี้นะครับ เวทีของเราพร้อมแล้วนะครับ สำหรับท่านที่กำลังลงทะเบียนอยู่ ทั้งทางด้านซ้าย และทางด้านขวาของเวทีนะครับ ก็ขอเรียนเชิญทุกท่านเข้ามานั่งบริเวณภายในงานได้เลยนะครับ ขณะนี้เรายังมีพื้นที่ว่างนะครับ ต้องรีบเข้ามานะครับ เพราะว่านอกจากนี้แล้วยังมีการมอบรางวัลอีกด้วย ซึ่งรางวัล มีทั้งรางวัลคนพิการต้นแบบ และก็รางวัลประเภทองค์กรต่าง ๆ ด้วย แน่นอนวันนี้นะครับ เราจะร่วมกันเปิดวันคนพิการอย่างยิ่งใหญ่ ถ้าจะให้ยิ่งใหญ่ต้องเข้ามานั่งแล้วล่ะครับ เชิญเลยครับ พื้นที่ยังว่างอยู่ ท่านใดที่กำลังจับจ่ายซื้อสินค้า มาร่วมกันเปิดงานก่อนนะครับ เดี๋ยวเรามาร่วมกันเปิดงานวันคนพิการสากล ประจำปีนี้กันนะครับ แน่นอนครับ ว่าเราจะมาร่วมแสดงความยินดีกับทุกรางวัลที่ได้รับรางวัลในวันนี้ด้วยนะครับ เมื่อท่านลงทะเบียนเสร็จเรียบร้อยแล้ว เมื่อได้ยินเสียงนี้นะครับ ขอเรียนเชิญด้านในได้เลยครับ ขอเรียนเชิญครับ</w:t>
      </w:r>
    </w:p>
    <w:p>
      <w:pPr>
        <w:pStyle w:val="BodyText"/>
      </w:pPr>
      <w:r>
        <w:t xml:space="preserve">(คุณเพลงรบ) สวัสดีครับ สวัสดีทุกท่านนะครับ สวัสดีท่านผู้มีเกียรติทุกท่านนะครับ เข้าสู่งานวันคนพิการสากล ประจำปี 2566 ปีนี้นะครับ ขอเรียนเชิญทุกท่านนะครับ เข้าสู่บริเวณงานบริเวณโถงกลางได้เลยนะครับ อีกไม่นานนะครับ อีกไม่กี่นาทีนะครับ เราจะเริ่มเข้าสู่พิธีการเปิดงานวันคนพิการสากลประจำปีอย่างเป็นทางการในปีนี้แล้วนะครับ ขอเชิญชวนทุกท่านที่อยู่ในบริเวณงาน รวมถึงหน่วยงานราชการ ที่อยู่ ณ ศูนย์ราชการแจ้งวัฒนะ ด้วยนะครับ ท่านสามารถมาเป็นส่วนหนึ่งในการเปิดงานวันคนพิการสากลประจำปี 2566 ในปีนี้ได้นะครับ ขอเรียนเชิญทุกท่านเลยนะครับ</w:t>
      </w:r>
    </w:p>
    <w:p>
      <w:pPr>
        <w:pStyle w:val="BodyText"/>
      </w:pPr>
      <w:r>
        <w:t xml:space="preserve">(คุณเพลงรบ) กราบเรียนท่านปลัดกระทรวงการพัฒนาสังคมและความมั่นคงของมนุษย์ครับ ท่านรองอธิดีกรมส่งเสริมและพัฒนาคุณภาพชีวิตคนพิการ กระทรวงพัฒนาสังคมและความมั่นคงของมนุษย์ รวมถึงผู้บริหารรวมถึงพี่น้องสื่อมวลชนและแขกผู้มีเกียรติทุกท่านครับ</w:t>
      </w:r>
    </w:p>
    <w:p>
      <w:pPr>
        <w:pStyle w:val="BodyText"/>
      </w:pPr>
      <w:r>
        <w:t xml:space="preserve">(คุณบัวบูชา)</w:t>
      </w:r>
    </w:p>
    <w:p>
      <w:pPr>
        <w:pStyle w:val="BodyText"/>
      </w:pPr>
      <w:r>
        <w:t xml:space="preserve">[ภาษาต่างประเทศ]</w:t>
      </w:r>
    </w:p>
    <w:p>
      <w:pPr>
        <w:pStyle w:val="BodyText"/>
      </w:pPr>
      <w:r>
        <w:t xml:space="preserve">(คุณเพลงรบ) เพลงรบ ฐิติกุลดิลก ครับ เรา 2 คน รับหน้าที่เป็นพิธีกรในวันนี้ สวัสดีอีกครั้งนะครับ ขอต้อนรับทุกท่านเข้าสู่งานวันคนพิการสากลประจำปี 2566 นะครับ ที่จัดขึ้น ณ ศูนย์ราชการ แจ้งวัฒนะ แห่งนี้นะครับ</w:t>
      </w:r>
    </w:p>
    <w:p>
      <w:pPr>
        <w:pStyle w:val="BodyText"/>
      </w:pPr>
      <w:r>
        <w:t xml:space="preserve">(คุณบัวบูชา) ใช่ค่ะ</w:t>
      </w:r>
    </w:p>
    <w:p>
      <w:pPr>
        <w:pStyle w:val="BodyText"/>
      </w:pPr>
      <w:r>
        <w:t xml:space="preserve">[ภาษาต่างประเทศ]</w:t>
      </w:r>
    </w:p>
    <w:p>
      <w:pPr>
        <w:pStyle w:val="BodyText"/>
      </w:pPr>
      <w:r>
        <w:t xml:space="preserve">(คุณเพลงรบ) ครับ และแน่อนนะครับ วันคนพิการสากลนี่ถูกจัดขึ้นเนื่องจากว่าประเทศไทยนี่ เป็นหนึ่งในประเทศสมาชิกองค์การสหประชาชาตินะครับน้องบัว และเราให้ความสำคัญกับวันคนพิการมาตลอดเลย</w:t>
      </w:r>
    </w:p>
    <w:p>
      <w:pPr>
        <w:pStyle w:val="BodyText"/>
      </w:pPr>
      <w:r>
        <w:t xml:space="preserve">(คุณบัวบูชา) ถูกต้องค่ะ</w:t>
      </w:r>
    </w:p>
    <w:p>
      <w:pPr>
        <w:pStyle w:val="BodyText"/>
      </w:pPr>
      <w:r>
        <w:t xml:space="preserve">(คุณเพลงรบ) ครับ และงานนี้จัดขึ้น เมื่อวานวันที่ 30 พฤศจิกายน และวันนี้ครับ วันที่ 1 ธันวาคม ซึ่งวันนี้จะเป็นวันที่เราได้ทำพิธีเปิดด้วย แน่นอนว่าพิธีเปิดคือการจัดงานเปิดโอกาสให้คนพิการนั้น ได้มาเป็นส่วนหนึ่งทำกิจกรรมในสังคมครับ</w:t>
      </w:r>
    </w:p>
    <w:p>
      <w:pPr>
        <w:pStyle w:val="BodyText"/>
      </w:pPr>
      <w:r>
        <w:t xml:space="preserve">(คุณบัวบูชา) ใช่ค่ะ รวมไปถึงนะคะ จากนี้จะมีการมอบโล่ประกาศเกียรติคุณนะคะ ให้กับคนพิการและก็หน่วยงานต่าง ๆ นะคะ ที่เห็นความสำคัญถึงความเท่าเทียมและการเข้าถึงอาชีพต่าง ๆ ให้กับทุก ๆ คนเลยนะคะ</w:t>
      </w:r>
    </w:p>
    <w:p>
      <w:pPr>
        <w:pStyle w:val="BodyText"/>
      </w:pPr>
      <w:r>
        <w:t xml:space="preserve">[ภาษาต่างประเทศ]</w:t>
      </w:r>
    </w:p>
    <w:p>
      <w:pPr>
        <w:pStyle w:val="BodyText"/>
      </w:pPr>
      <w:r>
        <w:t xml:space="preserve">(คุณเพลงรบ) ครับ แน่นอนครับ ว่าความเสมอภาคและความเท่าเทียม มีอยู่ทุกสังคม และวันนี้เราก็จะแสดงให้เห็นว่ารัฐบาลไทย ประเทศไทย รวมถึงองค์การสหประชาชาติได้ร่วมไม้ร่วมมือกันแล้ว ว่ามีสิทธิ์และความเท่าเทียมทางสังคมครับ</w:t>
      </w:r>
    </w:p>
    <w:p>
      <w:pPr>
        <w:pStyle w:val="BodyText"/>
      </w:pPr>
      <w:r>
        <w:t xml:space="preserve">(คุณบัวบูชา) ใช่ค่ะ ถ้าย้อนกลับไปตั้งแต่ปี 1992 United Nation หรือว่า UN นะคะ ก็มีการเล็งเห็นความสำคัญตรงนี้ และไม่ใช่แค่ประเทศไทยเท่านั้น เพราะว่า ทุกวันที่ 3 ธันวาคมเอง คนทั่วโลกเลยคุณผู้ชมคะ แขกผู้มีเกียรติ ที่จะเห็นของคนพิการนะคะ</w:t>
      </w:r>
    </w:p>
    <w:p>
      <w:pPr>
        <w:pStyle w:val="BodyText"/>
      </w:pPr>
      <w:r>
        <w:t xml:space="preserve">(คุณเพลงรบ) ถูกต้องครับ เพราะได้กำหนดเลยว่า วันที่ 3 ธันวาคม ของทุกปี แต่ปีนี้เราจัดเร็วขึ้นนะครับ แน่นอนนะครับ ว่าบนเวทีมีการแสดงด้วย มีการมอบรางวัลเชิดชูเกียรติด้วย รวมถึงด้านล่างครับ มีร้านค้ามากกว่า 200 ร้านค้าครับ</w:t>
      </w:r>
    </w:p>
    <w:p>
      <w:pPr>
        <w:pStyle w:val="BodyText"/>
      </w:pPr>
      <w:r>
        <w:t xml:space="preserve">(คุณบัวบูชา) เยอะมากจริง ๆ นะคะ</w:t>
      </w:r>
    </w:p>
    <w:p>
      <w:pPr>
        <w:pStyle w:val="BodyText"/>
      </w:pPr>
      <w:r>
        <w:t xml:space="preserve">(คุณเพลงรบ) เยอะมากครับ</w:t>
      </w:r>
    </w:p>
    <w:p>
      <w:pPr>
        <w:pStyle w:val="BodyText"/>
      </w:pPr>
      <w:r>
        <w:t xml:space="preserve">(คุณบัวบูชา) เมื่อกี้มีโอกาสเดินผ่านบูธต่าง ๆ มากมาย ไม่แน่ใจว่าแขกผู้มีเกียรติเดินทางมาถึงงานแล้ว มาเช้าสักหน่อยนะคะ อาจจะได้เห็น ดิฉันประทับใจบูธที่เป็นโซนศิลปะมากเลย</w:t>
      </w:r>
    </w:p>
    <w:p>
      <w:pPr>
        <w:pStyle w:val="BodyText"/>
      </w:pPr>
      <w:r>
        <w:t xml:space="preserve">(คุณเพลงรบ) คุณบัวชอบมากเลยนะครับ คุณบัวชอบสายศิลปะนะครับ</w:t>
      </w:r>
    </w:p>
    <w:p>
      <w:pPr>
        <w:pStyle w:val="BodyText"/>
      </w:pPr>
      <w:r>
        <w:t xml:space="preserve">(คุณบัวบูชา) ใช่ค่ะ เพราะฉะนั้น หลังเสร็จสิ้นพิธีเปิดเรียบร้อยแล้วนะคะ รบกวนนะคะทุกท่านไปเยี่ยมชมบูธ ที่เราตั้งใจจัดเอาไว้ให้ทุกท่านได้รับชมเอง ก็ได้วาดรูปกันได้ ได้ของติดบ้าน ติดมือกลับบ้านไปด้วยนะ</w:t>
      </w:r>
    </w:p>
    <w:p>
      <w:pPr>
        <w:pStyle w:val="BodyText"/>
      </w:pPr>
      <w:r>
        <w:t xml:space="preserve">(คุณเพลงรบ) ได้ของฝากไปด้วย จะปีใหม่แล้ว เป็นการอุดหนุน ซึ่งการอุดหนุนไม่ใช่การอุดหนุนเพราะสงสารนะครับ แต่เป็นการอุดหนุนเพราะสินค้านั้นดีเยี่ยมต้องนำไปส่งต่อ แน่นอนว่าด้านล่างแล้ว บนเวทีของเราครับ ตอนนี้เราเป็นยุค 5.0 เราก็มีเทคโนโลยีเหมือนกัน ให้น้องบัวดู น้องบัวมางานวันคนพิการครั้งแรก</w:t>
      </w:r>
    </w:p>
    <w:p>
      <w:pPr>
        <w:pStyle w:val="BodyText"/>
      </w:pPr>
      <w:r>
        <w:t xml:space="preserve">(คุณบัวบูชา) ค่ะ</w:t>
      </w:r>
    </w:p>
    <w:p>
      <w:pPr>
        <w:pStyle w:val="BodyText"/>
      </w:pPr>
      <w:r>
        <w:t xml:space="preserve">(คุณเพลงรบ) ของเรา</w:t>
      </w:r>
    </w:p>
    <w:p>
      <w:pPr>
        <w:pStyle w:val="BodyText"/>
      </w:pPr>
      <w:r>
        <w:t xml:space="preserve">(คุณบัวบูชา) ปีนี้ครั้งแรก แต่ว่าในจังหวัดต่าง ๆ น้องบัวไปร่วมตลอดเลย นี่ด้านบน แถบสีดำ ๆ เห็นไหมครับ แล้วก็มีตัวอักษรวิ่ง ๆ ๆ นั่นน่ะ น้องบัวดู น้องบัวมางาน เห็นไหมครับ</w:t>
      </w:r>
    </w:p>
    <w:p>
      <w:pPr>
        <w:pStyle w:val="BodyText"/>
      </w:pPr>
      <w:r>
        <w:t xml:space="preserve">(คุณบัวบูชา) เหมือนเป็น Subtitle เวลาเราดูหนัง เราดูภาพยนตร์ แต่อันนี้พิเศษ คือมัน…</w:t>
      </w:r>
    </w:p>
    <w:p>
      <w:pPr>
        <w:pStyle w:val="BodyText"/>
      </w:pPr>
      <w:r>
        <w:t xml:space="preserve">(คุณเพลงรบ) พิเศษคือไม่ใช่ Subtitle ที่เราดูตากภาพยนตร์ แต่เป็น Real-Time Captionning ครับ คำใดออกไปนะคะ ก็จะขึ้นเป็น Text แบบนี้ขึ้นมาเลยแบบ Real-Time ด้วย</w:t>
      </w:r>
    </w:p>
    <w:p>
      <w:pPr>
        <w:pStyle w:val="BodyText"/>
      </w:pPr>
      <w:r>
        <w:t xml:space="preserve">(คุณเพลงรบ) ใช่ครับ</w:t>
      </w:r>
    </w:p>
    <w:p>
      <w:pPr>
        <w:pStyle w:val="BodyText"/>
      </w:pPr>
      <w:r>
        <w:t xml:space="preserve">(คุณบัวบูชา) ดีมากเลยนะคะ แบบนี้</w:t>
      </w:r>
    </w:p>
    <w:p>
      <w:pPr>
        <w:pStyle w:val="BodyText"/>
      </w:pPr>
      <w:r>
        <w:t xml:space="preserve">(คุณเพลงรบ) แล้วที่น้องบัวคุยกับผมข้างเวทีว่าท่านปลัดมาใช่ไหมครับ เพราะบัวอ่านนิตยสารท่านปลัดมา ตรงกลางแล้ว วันนี้ท่านปลัดฯ มาผู้บริหารกระทรวงของเรามา ว่านอกจากหน่วยงานราชการที่เป็นหน่วยงานกำกับดูแล นั่นก็คือกระทรวงการพัฒนาสังคมและความมั่นคงของมนุษย์แล้ว ผู้นำประเทศของเรา ก็ให้ความสำคัญในงานนี้เหมือนกันครับ</w:t>
      </w:r>
    </w:p>
    <w:p>
      <w:pPr>
        <w:pStyle w:val="BodyText"/>
      </w:pPr>
      <w:r>
        <w:t xml:space="preserve">(คุณบัวบูชา) ถูกต้องเลยนะคะ ก็เฉกเช่นทุกปีนะคะ แขกผู้มีเกียรติคะ นายกรัฐมนตรีของเรานะคะ ก็ให้ความสำคัญกับคนพิการ เพราะว่าก็ถือว่าเป็นประชากรส่วนที่ไม่น้อยนะ ของประเทศไทยนี่นะ ซึ่งประเทศไทยนะคะ ก็จะมีคุณเศรษฐา ทวีสินของเรามาพูดถึงเรื่องนี้ด้วยค่ะ</w:t>
      </w:r>
    </w:p>
    <w:p>
      <w:pPr>
        <w:pStyle w:val="BodyText"/>
      </w:pPr>
      <w:r>
        <w:t xml:space="preserve">[ภาษาต่างประเทศ] เชิญรับชมเลยนะคะ สำหรับข้อความจากนายกรัฐมนตรีของเรา เชิญชมค่ะ</w:t>
      </w:r>
    </w:p>
    <w:p>
      <w:pPr>
        <w:pStyle w:val="BodyText"/>
      </w:pPr>
      <w:r>
        <w:t xml:space="preserve">(คุณเศรษฐา) พี่น้องประชาชนชาวไทย 3 ธันวาคมของทุกปี องค์การสหประชาชาติได้กำหนดให้วันนี้ เป็นวันคนพิการสากล เพื่อส่งเสริมความเข้าใจ ในปัญหาทุกพลภาพ และระดมการสนับสนุนเพื่อศักดิ์ศรี สิทธิ และสวัสดิภาพของคนพิการ โดยในปี 2566 นี้ องค์การสหประชาชาติได้กำหนดประเด็นหลัก ก็คือ รวมพลังเป็นหนึ่งเดียวเพื่อพลิกฟื้นและบรรลุเป้าหมายการพัฒนที่ยั่งยืนร่วมกับคนพิการ เพื่อกคนพิการ โดยคนพิการ ตัวเลขจากรายงานสถานการณ์คนพิการในประเทศไทย โดยกระทรวงการพัฒนาสังคมและความมั่นคงของมนุษย์ตอกย้ำความเปราะบาง สถานการณ์คนพิการของไทยที่มีอุปสรรคนอกเหนือการใช้ชีวิตอิสระแล้ว ยังถูกซ้อนทับด้วยความสามารถในการเข้าถึงการศึกษา ด้วยความสามารถในการเข้าถึงการศึกษา และมีความเป็นอยู่ยากลำบากขึ้น ในสภาวะความสูงอายุ โดยมีปัจจัยหลักมาจากความยากจน คนพิการในประเทศไทยมีจำนวน 2.2 ล้านคน เป็นผู้พิการ ในกลุ่มอายุมากกว่า 60 ปี 1.29 ล้านคน หรือเกินครึ่ง และมีคนพิการที่จบการศึกษาระดับชั้นประถมศึกษา จำนวน 1.4 ล้านคน ซึ่งเกินครึ่งอีกเหมือนกัน ส่วนคนพิการในวัยแรงงาน 860,000 คน ได้รับการจ้างงานที่ 54,000 คน จากสถานประกอบการ 20,000 แห่ง ขอบคุณประชาชน สถานประกอบการ รวมทั้งหน่วยงานของรัฐที่ให้โอกาสคนพิการได้แสดงศักยกภาพ เพื่อยกระดับคุณภาพชีวิตให้คนเหล่านั้นได้ร่วมเป็นพลัง สร้างเศรษฐกิจ ผลักดันประเทศไทยไปข้างหน้า ไม่ต่างจากเรา ยืนยันว่ารัฐบาลให้ความสำคัญกับความเท่าเทียมของคนทุกกลุ่ม ไม่ว่าจะเป็นกลุ่มเปราะบาง คนพิการ ผู้สูงอายุ และกลุ่มชาติพันธุ์ โดยจะดูแลให้มีเกียรติ มีศักดิ์ศรี มีงาน มีรายได้ และมีคุณภาพชีวิตที่ดีกว่าเดิน ด้วยสวัสดิการโดยรัฐ และสวัสดิการโดยรัฐที่เราพยายามทำอย่างยิ่ง คือการจัดสวัสดิการตั้งแต่ต้นตอ คือ การสร้างรายได้ให้คนไทยทุกคนลดรายจ่าย ภาครัฐ ให้ทรัพยากรที่มีจำกัด ยิงศรให้ตรงเป้า ให้ได้ผลเข้าทวีคูณ ซึ่งหวังผลถึงการยกระดับคุณภาพชีวิตที่ดีขึ้นของคนไทยทุกคน ขจัดความเหลื่อมล้ำที่มีอยู่มากลง สร้างสังคมที่หยิบยื่นโอกาสอย่างเท่าเทียม เราจะเปลี่ยนแปลงประเทศนี้ให้ดีขึ้น โดยมีเป้าหมายที่สำคัญที่สุดคือ</w:t>
      </w:r>
      <w:r>
        <w:t xml:space="preserve"> </w:t>
      </w:r>
      <w:r>
        <w:t xml:space="preserve">“</w:t>
      </w:r>
      <w:r>
        <w:t xml:space="preserve">ไม่ทิ้งใครไว้ข้างหลัง</w:t>
      </w:r>
      <w:r>
        <w:t xml:space="preserve">”</w:t>
      </w:r>
      <w:r>
        <w:t xml:space="preserve"> </w:t>
      </w:r>
      <w:r>
        <w:t xml:space="preserve">ขอบคุณครับ</w:t>
      </w:r>
    </w:p>
    <w:p>
      <w:pPr>
        <w:pStyle w:val="BodyText"/>
      </w:pPr>
      <w:r>
        <w:t xml:space="preserve">(คุณบัวบูชา) ขอเสียงปรบมือด้วยนะคะ และนี่คือคำปราศรัยจากท่านนายกรัฐมนตรีของเรา นายเศรษฐา ทวีสิน</w:t>
      </w:r>
    </w:p>
    <w:p>
      <w:pPr>
        <w:pStyle w:val="BodyText"/>
      </w:pPr>
      <w:r>
        <w:t xml:space="preserve">(คุณเพลงรบ) ถูกต้องครับ ท่านนายกฯ เองนะครับ รวมถึงรัฐบาลไทย ให้ความสำคัญกับวันคนพิการ แน่นอนว่าความเท่าเทียม การยกระดับคุณภาพชีวิตอย่างที่ ฯพณฯ ได้นำเรียนไป ว่าต้องมีโอกาสที่เท่าเทียมกัน เพราะคุณภาพชีวิตที่ดีอยู่ที่โอกาสครับ</w:t>
      </w:r>
    </w:p>
    <w:p>
      <w:pPr>
        <w:pStyle w:val="BodyText"/>
      </w:pPr>
      <w:r>
        <w:t xml:space="preserve">(คุณบัวบูชา) ถูกต้องค่ะ และอย่างที่ท่านนายกรัฐมนตรี ได้กล่าวถึงว่ามีจำนวนกว่า 2.2 ล้านคนด้วยกันนะคะ ที่เป็นคนพิการในประเทศไทยนะคะ ที่อยากที่จะเข้าถึงนะคะ ทุก ๆ โอกาสที่เท่าเทียมกับทุกคนนะคะ ก็ขอขอบคุณรัฐบาลทุก ๆ สมัยเลยนะคะ ที่เห็นความสำคัญในตรงนี้นะคะ</w:t>
      </w:r>
    </w:p>
    <w:p>
      <w:pPr>
        <w:pStyle w:val="BodyText"/>
      </w:pPr>
      <w:r>
        <w:t xml:space="preserve">(คุณเพลงรบ) ขอเรียนเชิญครับ และขอเสียงปรบมือด้วยนะครับ จากทาง UN เพื่อเป็นการอ่านสารวันคนพิการสากล ประจำปี 2566 ขอเรียนเชิญครับ</w:t>
      </w:r>
    </w:p>
    <w:p>
      <w:pPr>
        <w:pStyle w:val="BodyText"/>
      </w:pPr>
      <w:r>
        <w:t xml:space="preserve">(Miss Gita) สวัสดีค่ะ</w:t>
      </w:r>
    </w:p>
    <w:p>
      <w:pPr>
        <w:pStyle w:val="BodyText"/>
      </w:pPr>
      <w:r>
        <w:t xml:space="preserve">(คุณเพลงรบ) ครับ ซึ่งสารที่คุณ Gita ได้กล่าวไว้นะครับ มีใจความว่า…</w:t>
      </w:r>
    </w:p>
    <w:p>
      <w:pPr>
        <w:pStyle w:val="BodyText"/>
      </w:pPr>
      <w:r>
        <w:t xml:space="preserve">(คุณบัวบูชา) ซึ่งคุณ Gita ก็บอกล่ะค่ะ ว่า United Nation รู้กันดีนะคะ ว่ามีการโปรโมทเรื่อง disability Gold นคะะ ซึ่งการที่จะพัฒนาอย่างยั่งยืนได้นะคะ ต้องไม่ทิ้งใครไว้ข้างหลัง ทุกคนมีความเท่าเทียมกันไม่ว่าจะเป็นคนพิการ หรือกลุ่มเปราะบางนะคะ ซึ่งสิ่งเหล่านี้ UN นี่ทำมาตลอดเลย หลายสิบปีแล้ว เศรษฐกิจหลากหลายมิติเลยอย่างที่บอกไปว่าประเทศเดียวเดินคนเดียวนี่ไปได้ไม่ไกลนะคะ ทุกคนต้องร่วมมือ ร่วมใจกันนะคะ ซึ่งวันที่ 3 ธันวาคม นี้ ก็เป็นอีก 1 วันที่เราจะประกาศถึงความสำคัญของคนพิการ ไม่ใช่แค่ที่ประเทศไทย แต่ว่าสากลโลก ทั่วโลกเลยนะคะ ขอเสียงปรบมือให้ทาง UN อีกครั้งครับ และแน่นอนนะครับ ว่าลำดับต่อไปนะครับ ขอเรียนเชิญ ท่านนายกสมาคมสภาคนพิการทุกประเภทแห่งประเทศไทยนะครับ ได้กรุณาขึ้นอ่านสารวันงานคนพิการสากล ประจำปี 2566 ด้วยนะครับ</w:t>
      </w:r>
    </w:p>
    <w:p>
      <w:pPr>
        <w:pStyle w:val="BodyText"/>
      </w:pPr>
      <w:r>
        <w:t xml:space="preserve">(คุณบัวบูชา)</w:t>
      </w:r>
    </w:p>
    <w:p>
      <w:pPr>
        <w:pStyle w:val="BodyText"/>
      </w:pPr>
      <w:r>
        <w:t xml:space="preserve">[ภาษาต่างประเทศ]</w:t>
      </w:r>
    </w:p>
    <w:p>
      <w:pPr>
        <w:pStyle w:val="BodyText"/>
      </w:pPr>
      <w:r>
        <w:t xml:space="preserve">(คุณเพลงรบ) ขอเสียงปรบมือให้กับท่านนายกฯ ด้วยครับ</w:t>
      </w:r>
    </w:p>
    <w:p>
      <w:pPr>
        <w:pStyle w:val="BodyText"/>
      </w:pPr>
      <w:r>
        <w:t xml:space="preserve">(คุณศุภชีพ) เรียนท่านอนุกูล ปีดแก้ว ปลัดกระทรวงการพัฒนาสังคมและความมั่นคงของมนุษย์ ท่านกันตพงศ์ รังษีสว่าง รองปลัดกระทรวงการพัฒนาสังคมและความมั่นคงของมนุษย์ ผู้นำองค์กรด้านคนพิการ ผู้แทนองค์การสหประชาชาติ เพื่อน ๆ คนพิการทั่วประเทศนะครับ พี่น้องคนพิการ และแขกผู้มีเกียรติทุกท่านครับ</w:t>
      </w:r>
    </w:p>
    <w:p>
      <w:pPr>
        <w:pStyle w:val="BodyText"/>
      </w:pPr>
      <w:r>
        <w:t xml:space="preserve">(คุณเพลงรบ) ขอบคุณครับ ขอบพระคุณครับ</w:t>
      </w:r>
    </w:p>
    <w:p>
      <w:pPr>
        <w:pStyle w:val="BodyText"/>
      </w:pPr>
      <w:r>
        <w:t xml:space="preserve">(คุณบัวบูชา)</w:t>
      </w:r>
    </w:p>
    <w:p>
      <w:pPr>
        <w:pStyle w:val="BodyText"/>
      </w:pPr>
      <w:r>
        <w:t xml:space="preserve">[ภาษาต่างประเทศ]</w:t>
      </w:r>
    </w:p>
    <w:p>
      <w:pPr>
        <w:pStyle w:val="BodyText"/>
      </w:pPr>
      <w:r>
        <w:t xml:space="preserve">(คุณเพลงรบ) ครับ ต้องขอขอบพระคุณนะครับ ท่านนายกสมาคมสภาคนพิการทุกประเภทแห่งประเทศไทยเป็นอย่างสูงนะครับ ที่ได้กรุณามาอ่านสารวันคนพิการสากล ประจำปี 2566 นะครับ แน่นอนครับ น้องบัว ท่านนายกเองได้สร้างคุณูปการมากมายนะครับ ให้กับคนพิการที่ท่านเข้าไปดูและให้ความช่วยเหลือสนับสนุน ส่งเสริมคุณภาพ เป็นหนึ่งในสมาคมคนพิการทุกประเภทในประเทศไทยเลยทีเดียวนะครับ ต้องขอบพระคุณท่านนายกเป็นอย่างสูงครับ และแน่นอนนะครับ ว่าในลำดับต่อไปเราจะเข้าสู่พิธีการเปิดอย่างเป็นทางการและแน่นอนว่างานดี ๆ งานสวย ๆ แบบนี้ จัดยิ่งใหญ่ อลังการแบบนี้ มีที่มาที่ไปอย่างไรต้องท่านนี้เลยนะครับ ลำดับต่อไปนะครับ ขอกราบเรียนเชิญนะครับ ท่านสนธยา บุญนภูษิต ท่านรองอธิบดีกรมส่งเสริมและพัฒนาคุณภาพชีวิตคนพิการ กระทรวงการพัฒนาสังคมและความมั่นคงของมนุษย์ ได้กรุณากล่าวรายงาน ถึงงานวันคนพิการในครั้งนี้ครับ</w:t>
      </w:r>
    </w:p>
    <w:p>
      <w:pPr>
        <w:pStyle w:val="BodyText"/>
      </w:pPr>
      <w:r>
        <w:t xml:space="preserve">(คุณบัวบูชา)</w:t>
      </w:r>
    </w:p>
    <w:p>
      <w:pPr>
        <w:pStyle w:val="BodyText"/>
      </w:pPr>
      <w:r>
        <w:t xml:space="preserve">[ภาษาต่างประเทศ] เชิญค่ะ</w:t>
      </w:r>
    </w:p>
    <w:p>
      <w:pPr>
        <w:pStyle w:val="BodyText"/>
      </w:pPr>
      <w:r>
        <w:t xml:space="preserve">(คุณสนธยา) เรียนปลัดกระทรวงการพัฒนาสังคมและความมั่นคงของมนุษย์ ท่านอนุกูล ปีดแก้ว</w:t>
      </w:r>
    </w:p>
    <w:p>
      <w:pPr>
        <w:pStyle w:val="BodyText"/>
      </w:pPr>
      <w:r>
        <w:t xml:space="preserve">(คุณอนุกูล) เรียนคุณ Gita Sabharwal ผู้แทนสหประชาชาติ ท่านนายกสมาคมสภาคนพิการทุกประเภทแห่งประเทศไทย ท่านศุภชีพ ดิษเทศ ผู้บริหารกระทรวงการพัฒนาสังคมและความมั่นคงของมนุษย์ องค์กรด้านคนพิการ ผู้บริหารองค์กรภาคธุรกิจ ส่วนราชการ พี่น้องคนพิการ และท่านผู้มีเกียรติทุกท่านครับ ต้องขออภัยที่ท่านรัฐมนตรีไม่อาจมาร่วมงานครั้งนี้ได้ จริง ๆ ก็เป็นครั้งที่ 2 แล้ว ที่ท่านรัฐมนตรีวราวุธตั้งใจจะมางานคนพิการเมื่อปลายปี ก็เกิดเหตุการณ์อยู่นิดหนึ่งก็ไม่ได้มา เพราะว่าวันนั้นที่เราจัดงาน ยังไม่ได้แถลงนโยบาย วันนี้ก็มีเหตุจำเป็นนะครับ ผมคิดว่าเร็ววันนี้ท่านทั้งหลาย เครือข่ายพี่น้องคนพิการคงจะได้พบกับท่านรัฐมนตรี ก่อนอื่นต้องขอบคุณท่านนายกรัฐมนตรีนะครับ ที่ได้ให้แนวทางและกำลังใจกับเครือข่ายคนพิการในวันนี้ ในส่วนผมเองก็มีความยินดียิ่งครับ ที่ได้เป็นส่วนหนึ่ง ของงานวันคนพิการสากล ประจำปี 2566 ในวันนี้ เมื่อวานนะครับ จริง ๆ เราก็มีกิจกรรม มีกิจกรรม</w:t>
      </w:r>
      <w:r>
        <w:t xml:space="preserve"> </w:t>
      </w:r>
      <w:r>
        <w:t xml:space="preserve">“</w:t>
      </w:r>
      <w:r>
        <w:t xml:space="preserve">พลังศิลป์ พลังเพลง เติมเต็มพลังใจ</w:t>
      </w:r>
      <w:r>
        <w:t xml:space="preserve">”</w:t>
      </w:r>
      <w:r>
        <w:t xml:space="preserve"> </w:t>
      </w:r>
      <w:r>
        <w:t xml:space="preserve">ในการจัดงานวันคนพิการสากลประจำปี ก็ได้เปิดโอกาสให้คนทุกคนมีพื้นที่แสดงศักยภาพ รวมถึงส่งเสริมสังคมให้ตระหนักถึงความสามารถของคนพิการ รัฐบาลเองก็ให้ความสำคัญ ทุกท่านได้รับทราบผ่านทางที่ทางท่านนายกรัฐมนตรี ได้กล่าวให้พวกเราทุกคน ทุกเครือข่าย ได้ทราบเจตนารมณ์ของท่านนายกฯ และนั่นคือความตั้งใจของรัฐบาล ซึ่งกระทรวงการพัฒนาสังคมและความมั่นคงของมนุษย์เอง ก็พยายามที่จะสานเจตนารมณ์ให้สอดคล้องกับความต้องการคนพิการอย่างแท้จริง ไม่ว่าจะเป็นเรื่องของการดูแลให้เกียรติ อย่างมีศักดิ์ศรี การมีงาน มีรายได้ คุณภาพชีวิตที่ดีกว่าเดิม เรียนว่าที่ผ่านมานั้นกระทรวงการพัฒนาสังคมและความมั่นคงของมนุษย์ ก็ได้มีความพยายาม ที่จะยกระดับ และพัฒนาคุณภาพชีวิตคนพิการ มีการปฏิรูปการขึ้นทะเบียนคนพิการ เพื่อให้คนพิการสามารถเข้าถึงการขึ้นทะเบียนได้อย่างรวดเร็วนะครับ ความช่วยเหลืออื่น ๆ ที่ครอบคลุม ก็พยายาม ที่จะให้การเข้าถึงสวัสดิการจากรัฐของคนพิการนั้นมีความสะดวกมากยิ่งขึ้น ในปีนี้รัฐบาลมุ่งมั่นสานต่อ เพื่อขับเคลื่อนการดำเนินงาน ในการดูแลคนพิการให้ได้รับโอกาสอย่างครอบคลุม ทั่วถึงยิ่งขึ้น ด้วยการเพิ่มประสิทธิภาพการบริหารจัดการอย่างเป็นระบบ</w:t>
      </w:r>
    </w:p>
    <w:p>
      <w:pPr>
        <w:pStyle w:val="BodyText"/>
      </w:pPr>
      <w:r>
        <w:t xml:space="preserve">(คุณเพลงรบ) ขอบพระคุณครับ ขอบพระคุณนะครับ ท่านปลัดฯ เป็นอย่างสูงที่ได้กรุณานำเปิดงานวันคนพิการ และเรียนเชิญท่านอยู่บนเวทีกับเราก่อน และแน่นอนครับ</w:t>
      </w:r>
    </w:p>
    <w:p>
      <w:pPr>
        <w:pStyle w:val="BodyText"/>
      </w:pPr>
      <w:r>
        <w:t xml:space="preserve">(คุณเพลงรบ) แน่นอนนะครับ ว่าอย่างที่ท่านปลัดฯ ได้แนะนำว่าทุกภาคส่วนมีความสำคัญในการพัฒนาคุณภาพชีวิตคนพิการ แน่นอนว่าเมื่อคนพิการได้รับการพัฒนาคุณภาพชีวิตแล้ว เขาจะเป็นอีกหนึ่งพลังที่สำคัญของประเทศไทย และพลังของเขานี่แหละครับ ที่จะพัฒนาคนทั้งในครอบครัว คนในชุมชน ในสังคม และในประเทศชาติครับ</w:t>
      </w:r>
    </w:p>
    <w:p>
      <w:pPr>
        <w:pStyle w:val="BodyText"/>
      </w:pPr>
      <w:r>
        <w:t xml:space="preserve">(คุณบัวบูชา) อย่างธีมปีนี้ ที่บอกว่าเป็นการรวมพลังเป็นหนึ่งเดียว เพื่อ การพัฒนาที่ยั่งยืนร่วมกับคนพิการ เพื่อคนพิการ โดยคนพิการค่ะ</w:t>
      </w:r>
    </w:p>
    <w:p>
      <w:pPr>
        <w:pStyle w:val="BodyText"/>
      </w:pPr>
      <w:r>
        <w:t xml:space="preserve">(คุณเพลงรบ) และแน่นอนนะครับ ว่าเราจะนำทุกท่านเข้าสู่พิธีเปิดงาน วันคนพิการสากล ประจำปี 2566 อย่างเป็นทางการแล้ว และเพื่อความสมบูรณ์แบบของงานในวันนี้นะครับ ผมขออนุญาต กราบเรียนเชิญนะครับ ท่านปลัดกระทรวงการพัฒนาสังคมและความมั่นคงของมนุษย์ ท่านกันตพงศ์ รังษีสว่าง ขอกราบเรียนเชิญครับ ขอกราบเรียนเชิญท่านรองอธิดีกรมส่งเสริมและพัฒนาคุณภาพชีวิตคนพิการ ท่านสนธยา บุณยสนธยา บุณยภูษิต ครับ ขอเรียนเชิญท่านนายกสมาคมสภาคนพิการทุกประเภทแห่งประเทศไทย ท่านศุภชีพ ดิษเทศ ครับ</w:t>
      </w:r>
    </w:p>
    <w:p>
      <w:pPr>
        <w:pStyle w:val="BodyText"/>
      </w:pPr>
      <w:r>
        <w:t xml:space="preserve">(คุณบัวบูชา)</w:t>
      </w:r>
    </w:p>
    <w:p>
      <w:pPr>
        <w:pStyle w:val="BodyText"/>
      </w:pPr>
      <w:r>
        <w:t xml:space="preserve">[ภาษาต่างประเทศ]</w:t>
      </w:r>
    </w:p>
    <w:p>
      <w:pPr>
        <w:pStyle w:val="BodyText"/>
      </w:pPr>
      <w:r>
        <w:t xml:space="preserve">(คุณเพลงรบ) และแน่นอนนะครับ ว่าตัวแทนผู้นำองค์กรคนพิการทั้ง 7 ประเภท ขอเรียนเชิญด้านบนเวที เพื่อเป็นเกียรติในการเปิดงานในครั้งนี้ด้วยครับ</w:t>
      </w:r>
    </w:p>
    <w:p>
      <w:pPr>
        <w:pStyle w:val="BodyText"/>
      </w:pPr>
      <w:r>
        <w:t xml:space="preserve">(คุณบัวบูชา)</w:t>
      </w:r>
    </w:p>
    <w:p>
      <w:pPr>
        <w:pStyle w:val="BodyText"/>
      </w:pPr>
      <w:r>
        <w:t xml:space="preserve">[ภาษาต่างประเทศ]</w:t>
      </w:r>
    </w:p>
    <w:p>
      <w:pPr>
        <w:pStyle w:val="BodyText"/>
      </w:pPr>
      <w:r>
        <w:t xml:space="preserve">(คุณเพลงรบ) และด้านบนเวทีของเรานะครับ ก็ประกอบไปด้วยทั้งภาครัฐ ภาคประชาชน แต่ภาคประชาชนของเรานั่นคือตัวแทนของผู้พิการ ในแต่ละสมาคม ตอนนี้ได้อยู่บนเวทีกับเราแล้วนะครับ</w:t>
      </w:r>
    </w:p>
    <w:p>
      <w:pPr>
        <w:pStyle w:val="BodyText"/>
      </w:pPr>
      <w:r>
        <w:t xml:space="preserve">(คุณบัวบูชา) ขอเรียนเชิญนะคะ</w:t>
      </w:r>
    </w:p>
    <w:p>
      <w:pPr>
        <w:pStyle w:val="BodyText"/>
      </w:pPr>
      <w:r>
        <w:t xml:space="preserve">[ภาษาต่างประเทศ]</w:t>
      </w:r>
    </w:p>
    <w:p>
      <w:pPr>
        <w:pStyle w:val="BodyText"/>
      </w:pPr>
      <w:r>
        <w:t xml:space="preserve">(คุณเพลงรบ) ครับผม และแน่นอนนะครับ ภาพบรรยากาศบนเวทีของเรานะครับ หน่วยงานภาครัฐโดยกระทรวงการพัฒนาสังคมและความมั่นคงของมนุษย์ รวมถึงสมาคมคนพิการทุกประเภทแห่งประเทศไทย และสมาคมคนพิการทั้ง 7 ประเทศ และ UN อยู่บนเวทีนี้แล้ว</w:t>
      </w:r>
    </w:p>
    <w:p>
      <w:pPr>
        <w:pStyle w:val="BodyText"/>
      </w:pPr>
      <w:r>
        <w:t xml:space="preserve">(คุณบัวบูชา) ใช่ค่ะ ภาพที่เราจะได้เห็นต่อจากนี้นะคะ คือ ภาพที่แสดงถึงสัญลักษณ์นะคะ ร่วมมือกันของทุกหน่วยงาน ไม่ว่าจะเป็นหน่วยงานภาครัฐเอง หน่วยงานภาคเอกชนนะคะ รวมไปถึงองค์กรนานาชาติที่ทุกคนมีเส้นทางเดียวกัน เพื่อเป้าหมายเดียวกัน คือ การพัฒนาชีวิตที่ดีให้คนพิการอย่างยั่งยืน</w:t>
      </w:r>
    </w:p>
    <w:p>
      <w:pPr>
        <w:pStyle w:val="BodyText"/>
      </w:pPr>
      <w:r>
        <w:t xml:space="preserve">(คุณเพลงรบ) และแน่นอนครับ บนเวทีพร้อมแล้ว และด้านล่างพร้อมไหมครับ ถ้าพร้อมแล้วนะครับ เราจะร่วมกันเปิดงานวันคนพิการสากล ประจำปี 2566 ไปพร้อม ๆ กันนะครับ เมื่อพร้อมแล้วขอนับเป็นภาษาไทย ขอนับเป็นภาษาไทยนะครับ</w:t>
      </w:r>
    </w:p>
    <w:p>
      <w:pPr>
        <w:pStyle w:val="BodyText"/>
      </w:pPr>
      <w:r>
        <w:t xml:space="preserve">(คุณบัวบูชา) ขอเสียงดัง ๆ เลยนะคะ ถ้าพร้อมแล้ว ร่วมกันนับถอยหลังครับ 5 4 3 2 1 ครับ</w:t>
      </w:r>
    </w:p>
    <w:p>
      <w:pPr>
        <w:pStyle w:val="BodyText"/>
      </w:pPr>
      <w:r>
        <w:t xml:space="preserve">[เสียงดนตรี]</w:t>
      </w:r>
    </w:p>
    <w:p>
      <w:pPr>
        <w:pStyle w:val="BodyText"/>
      </w:pPr>
      <w:r>
        <w:t xml:space="preserve">(คุณบัวบูชา) ขอเสียงปรบมือด้วยนะคะ</w:t>
      </w:r>
    </w:p>
    <w:p>
      <w:pPr>
        <w:pStyle w:val="BodyText"/>
      </w:pPr>
      <w:r>
        <w:t xml:space="preserve">[ภาษาต่างประเทศ]</w:t>
      </w:r>
    </w:p>
    <w:p>
      <w:pPr>
        <w:pStyle w:val="BodyText"/>
      </w:pPr>
      <w:r>
        <w:t xml:space="preserve">(คุณเพลงรบ) และเป็นการเปิดพิธีงานของวันคนพิการสากลประจำปี 2566 อย่างเป็นทางการ ขอเสียงปรบมืออีกครั้งหนึ่งครับ และขอเชิญท่านผู้บริหารนะครับ ที่อยู่ด้านบนเวทีนะครับ ได้กรุณาเดินมาด้านหน้าเพื่อทำการบันทึกภาพครับ ขอเรียนเชิญครับ</w:t>
      </w:r>
    </w:p>
    <w:p>
      <w:pPr>
        <w:pStyle w:val="BodyText"/>
      </w:pPr>
      <w:r>
        <w:t xml:space="preserve">(คุณบัวบูชา)</w:t>
      </w:r>
    </w:p>
    <w:p>
      <w:pPr>
        <w:pStyle w:val="BodyText"/>
      </w:pPr>
      <w:r>
        <w:t xml:space="preserve">[ภาษาต่างประเทศ]</w:t>
      </w:r>
    </w:p>
    <w:p>
      <w:pPr>
        <w:pStyle w:val="BodyText"/>
      </w:pPr>
      <w:r>
        <w:t xml:space="preserve">(คุณเพลงรบ) และเป็นอีก 1 ภาพความประทับใจนะครับ แน่นอนอย่างที่ท่านปลัดฯ ว่าในส่วนของท่านรัฐมนตรีว่าการกระทรวงเอง ได้เล็งเห็นและให้ความสำคัญเป็นอย่างยิ่งเช่นกัน เชื่อว่าตอนนี้ท่านกำลังดูไลฟ์สดอยู่นะครับ</w:t>
      </w:r>
    </w:p>
    <w:p>
      <w:pPr>
        <w:pStyle w:val="BodyText"/>
      </w:pPr>
      <w:r>
        <w:t xml:space="preserve">(คุณบัวบูชา) ใช่ค่ะ ก็อย่างที่ท่านปลัดฯ บอกเองนะคะ ว่ามีความตั้งใจอย่างแน่วแน่ที่อยากจะมาร่วมงานวันคนพิการสากลถึง 2 ปีแล้วนี่นะคะ แต่มั่นใจว่าไม่ว่าจะมีภารกิจไหนก็ตาม แต่ใจของท่านนะคะ แล้วก็</w:t>
      </w:r>
    </w:p>
    <w:p>
      <w:pPr>
        <w:pStyle w:val="BodyText"/>
      </w:pPr>
      <w:r>
        <w:t xml:space="preserve">(คุณเพลงรบ) อยู่ที่นี่</w:t>
      </w:r>
    </w:p>
    <w:p>
      <w:pPr>
        <w:pStyle w:val="BodyText"/>
      </w:pPr>
      <w:r>
        <w:t xml:space="preserve">(คุณบัวบูชา) ใช่ค่ะ ส่งกำลังใจมานะคะ แล้วก็สิ่งที่กำลังทำอยู่เบื้องหลังให้พวกเราทุกคนนะคะ รวมไปถึงคนพิการทั่วประเทศนั้น ยิ่งใหญ่เหลือเกินนะคะ</w:t>
      </w:r>
    </w:p>
    <w:p>
      <w:pPr>
        <w:pStyle w:val="BodyText"/>
      </w:pPr>
      <w:r>
        <w:t xml:space="preserve">(คุณเพลงรบ) และขออนุญาตเรียนเชิญนะครับ แขกผู้มีเกียรติแถวหน้า แถวที่ 1 และแถวที่ 2 นะครับ ร่วมถ่ายภาพร่วมกันบนเวที ขอเรียนเชิญนะครับ</w:t>
      </w:r>
    </w:p>
    <w:p>
      <w:pPr>
        <w:pStyle w:val="BodyText"/>
      </w:pPr>
      <w:r>
        <w:t xml:space="preserve">(คุณบัวบูชา)</w:t>
      </w:r>
    </w:p>
    <w:p>
      <w:pPr>
        <w:pStyle w:val="BodyText"/>
      </w:pPr>
      <w:r>
        <w:t xml:space="preserve">[ภาษาต่างประเทศ]</w:t>
      </w:r>
    </w:p>
    <w:p>
      <w:pPr>
        <w:pStyle w:val="BodyText"/>
      </w:pPr>
      <w:r>
        <w:t xml:space="preserve">(คุณเพลงรบ) และนี่นะครับ ก็เป็นอีก 1 ผู้บริหารนะครับ ที่ได้เป็นส่วนหนึ่งในการขับเคลื่อนและร่วมกันพัฒนางานด้านคนพิการนะครับ แน่นอนว่าในส่วนของกระทรวงการพัฒนาสังคมและความมั่นคงของมนุษย์นั้น ซึ่งเป็นหน่วยงานภาครัฐ มิสามารถดำเนินการได้อย่างบรรลุนะครับ ต้องอาศัยทุกภาคส่วนนะครับ ไม่ว่าจะเป็นส่วนประชาชน สมาคม ชมรมต่าง ๆ รวมถึงภาคเอกชน ที่เป็นฟันเฟืองที่สำคัญนะครับ เป็นกลไกที่สำคัญในการร่วมกันขับเคลื่อน เพื่อพัฒนาคุณภาพชีวิตคนพิการให้คนพิการมีคุณภาพชีวิตที่ดีอย่างยั่งยืนครับ</w:t>
      </w:r>
    </w:p>
    <w:p>
      <w:pPr>
        <w:pStyle w:val="BodyText"/>
      </w:pPr>
      <w:r>
        <w:t xml:space="preserve">(คุณบัวบูชา) ใช่ค่ะ ต้องขออนุญาตขีดเส้นใต้ตัวใหญ่ ๆ เลยนะคะ คำว่า</w:t>
      </w:r>
      <w:r>
        <w:t xml:space="preserve"> </w:t>
      </w:r>
      <w:r>
        <w:t xml:space="preserve">“</w:t>
      </w:r>
      <w:r>
        <w:t xml:space="preserve">ยั่งยืน</w:t>
      </w:r>
      <w:r>
        <w:t xml:space="preserve">”</w:t>
      </w:r>
      <w:r>
        <w:t xml:space="preserve"> </w:t>
      </w:r>
      <w:r>
        <w:t xml:space="preserve">นะคะ เพราะว่าการพัฒนาคุณภาพชีวิตนะคะ จะเป็นการสร้างถ้าสักปีสองปีก็เป็นเรื่องที่ดีนะคะ แต่เราต้องคิดเผื่อด้วยว่าเราจะทำอย่างไรให้คุณภาพชีวิตของคนพิการที่มีโอกาส ที่จะมีตัวเลขของประชากรเพิ่มขึ้นในทุก ๆ ปีนี่เขาสามารถใช้คุณภาพชีวิตที่ดีได้ เราต้องพัฒนแนวคิดนี้ร่วมกับคนพิการจริง ๆ นะคะ เพื่อจะเข้าถึงเข้าใจถึงปัญหาและการพัฒนาที่เหมาะสมกับผู้พิการทุก ๆ ประเภทค่ะ</w:t>
      </w:r>
    </w:p>
    <w:p>
      <w:pPr>
        <w:pStyle w:val="BodyText"/>
      </w:pPr>
      <w:r>
        <w:t xml:space="preserve">(คุณเพลงรบ) ใช่แล้วครับ การที่เราเปลี่ยนมุมมองและทัศนคติ เปลี่ยนจากความสงสัยเป็นความเข้าใจ เราจะร่วมกันพัฒนาได้อย่างยั่งยืน อย่างที่น้องบัวบูชาได้นำเรียนไปนะคะ และแน่นอนนะครับ ด้านบนเวทีที่ว่าใหญ่แล้ว แต่หัวใจของทุกท่านที่อยู่บนเวทีใหญ่กว่า เพราะว่ามุ่งมั่นตั้งใจในการสร้างงาน สร้างโอกาสให้คนพิการ และให้คนทุกคนในสังคมมีคุณภาพชีวิตที่ดีครับ</w:t>
      </w:r>
    </w:p>
    <w:p>
      <w:pPr>
        <w:pStyle w:val="BodyText"/>
      </w:pPr>
      <w:r>
        <w:t xml:space="preserve">(คุณบัวบูชา) ใช่ค่ะ ขอบพระคุณจากใจ ขออนุญาตเป็นตัวแทนนะคะ ผู้พิการในทุก ๆ ประเภททั่วประเทศไทยเลยค่ะ</w:t>
      </w:r>
    </w:p>
    <w:p>
      <w:pPr>
        <w:pStyle w:val="BodyText"/>
      </w:pPr>
      <w:r>
        <w:t xml:space="preserve">(คุณเพลงรบ) และโอกาสนี้ขอขอบคุณทุกท่านที่ได้กรุณาขึ้นมาร่วมกันบันทึกภาพ ขอขอบพระคุณครับ</w:t>
      </w:r>
    </w:p>
    <w:p>
      <w:pPr>
        <w:pStyle w:val="BodyText"/>
      </w:pPr>
      <w:r>
        <w:t xml:space="preserve">(คุณบัวบูชา)</w:t>
      </w:r>
    </w:p>
    <w:p>
      <w:pPr>
        <w:pStyle w:val="BodyText"/>
      </w:pPr>
      <w:r>
        <w:t xml:space="preserve">[ภาษาต่างประเทศ]</w:t>
      </w:r>
    </w:p>
    <w:p>
      <w:pPr>
        <w:pStyle w:val="BodyText"/>
      </w:pPr>
      <w:r>
        <w:t xml:space="preserve">(คุณเพลงรบ) ครับ ต้องขอขอบพระคุณทุกท่านนะครับ และก็ยังขอเรียนเชิญท่านปลัดของเรานะครับ อยู่บนเวทีต่อเพื่อที่เราจะได้เข้าสู่การมอบรางวัลนะครับ เป็นโล่รางวัลนะครับ เนื่องในงานวันคนพิการสากล ประจำปี 2566 ปีนี้ครับ</w:t>
      </w:r>
    </w:p>
    <w:p>
      <w:pPr>
        <w:pStyle w:val="BodyText"/>
      </w:pPr>
      <w:r>
        <w:t xml:space="preserve">(คุณบัวบูชา) ใช่ค่ะ</w:t>
      </w:r>
    </w:p>
    <w:p>
      <w:pPr>
        <w:pStyle w:val="BodyText"/>
      </w:pPr>
      <w:r>
        <w:t xml:space="preserve">(คุณเพลงรบ) ขอขอบพระคุณทุกท่านนะคะ เดี๋ยวอีกสักครู่เราจะเข้าสู่พิธีการมอบโล่รางวัลนะคะ อย่างที่เรียนไปค่ะ ให้กับหน่วยงานนะคะ รวมไปถึงบุคคลผู้พิการนะคะ ที่ได้ทำคุณประโยชน์นะคะ ให้กับประเทศของเรานะคะ และก็เป็นอีก 1 ตัวแทน เป็นกลุ่มสำคัญ ที่ทำให้คนส่วนใหญ่นี่มองเห็นความสำคัญกับชีวิตที่ดี อย่างยั่งยืน ให้กับคนพิการนั่นเองค่ะ</w:t>
      </w:r>
    </w:p>
    <w:p>
      <w:pPr>
        <w:pStyle w:val="BodyText"/>
      </w:pPr>
      <w:r>
        <w:t xml:space="preserve">(คุณเพลงรบ) ครับผม เราได้เห็นภาพบรรยากาศของผู้นำองค์กร ตัวแทนส่วนงานต่าง ๆ ที่ร่วมกันพัฒนาในด้านนี้แล้ว ต่อไปเรามาสดชื่นหัวใจ แช่มชื่นไปกับรางวัลดังต่อไปนี้ดีกว่าครับ ต่อไปนี้นะครับ จะเป็นการมอบโล่รางวัลนะครับ ให้กับคนพิการต้นแบบ องค์กร มีที่ไหนบ้าง มีใครบ้าง รางวัลแรกนะครับ เป็นรางวัลคนพิการต้นแบบประจำปี 2566 ครับ มีทั้งหมด 74 รางวัลครับ รางวัลแรกนะครับ สมาคมคนตาบอดแห่งประเทศไทยครับ ขอเรียนเชิญคุณ</w:t>
      </w:r>
    </w:p>
    <w:p>
      <w:pPr>
        <w:pStyle w:val="BodyText"/>
      </w:pPr>
      <w:r>
        <w:t xml:space="preserve">(คุณบัวบูชา) ถัดมาค่ะ ขอแสดงความยินดีกับสมาคมหูหนวกแห่งประเทศไทย นางผุดผาด นวลจันทร์คง ค่ะ</w:t>
      </w:r>
    </w:p>
    <w:p>
      <w:pPr>
        <w:pStyle w:val="BodyText"/>
      </w:pPr>
      <w:r>
        <w:t xml:space="preserve">(คุณเพลงรบ) ขอเสียงปรบมือ สมาคมเพื่อผู้บกพร่องคนหูหนวกแห่งประเทศไทยด้วยครับ</w:t>
      </w:r>
    </w:p>
    <w:p>
      <w:pPr>
        <w:pStyle w:val="BodyText"/>
      </w:pPr>
      <w:r>
        <w:t xml:space="preserve">(คุณเพลงรบ) สมาคมเพื่อผู้บกพร่องทางจิตแห่งประเทศไทย ครับ คุณธนพร แสงศิรประภา</w:t>
      </w:r>
    </w:p>
    <w:p>
      <w:pPr>
        <w:pStyle w:val="BodyText"/>
      </w:pPr>
      <w:r>
        <w:t xml:space="preserve">(คุณบัวบูชา) ถัดมาค่ะ สมาคมผู้ปกครองคนพิการทางสติปัญญาแห่งประเทศไทย คุณวณิภาพัฒน์ ตรีรัตน์ทวีชัย</w:t>
      </w:r>
    </w:p>
    <w:p>
      <w:pPr>
        <w:pStyle w:val="BodyText"/>
      </w:pPr>
      <w:r>
        <w:t xml:space="preserve">(คุณเพลงรบ) จังหวัดชัยภูมิครับ นายสมัย เจริญยิ่ คุณมีแฟนคลับด้านล่างด้วยนะครับ</w:t>
      </w:r>
    </w:p>
    <w:p>
      <w:pPr>
        <w:pStyle w:val="BodyText"/>
      </w:pPr>
      <w:r>
        <w:t xml:space="preserve">(คุณบัวบูชา) แน่นอนนะครับ เพราะว่าทุกรางวัล คือ รางวัลอันทรงเกียยรติ นะคะ เพราะว่านี่คือรางวัลคนพิการต้นแบบประจำปีนี้ค่ะ ถัดมาค่ะ เป็นรางวัลคนพิการต้นแบบจากบุรีรัมย์</w:t>
      </w:r>
    </w:p>
    <w:p>
      <w:pPr>
        <w:pStyle w:val="BodyText"/>
      </w:pPr>
      <w:r>
        <w:t xml:space="preserve">(คุณเพลงรบ) ชับภูมิกับบุรีรัมย์ เสียง Cheer up เยอะนะครับ</w:t>
      </w:r>
    </w:p>
    <w:p>
      <w:pPr>
        <w:pStyle w:val="BodyText"/>
      </w:pPr>
      <w:r>
        <w:t xml:space="preserve">(คุณบัวบูชา) ขอบคุณเช่นเดียวกันนะคะ กองเชียร์ที่เดินทางมา</w:t>
      </w:r>
    </w:p>
    <w:p>
      <w:pPr>
        <w:pStyle w:val="BodyText"/>
      </w:pPr>
      <w:r>
        <w:t xml:space="preserve">(คุณเพลงรบ) เรายังคงอยู่ที่ภาคอีสานนะครับ มุกดาหารครับ</w:t>
      </w:r>
    </w:p>
    <w:p>
      <w:pPr>
        <w:pStyle w:val="BodyText"/>
      </w:pPr>
      <w:r>
        <w:t xml:space="preserve">(คุณบัวบูชา) ถัดมาค่ะ เป็นบุคคลต้นแบบจากศรีสะเกษ คุณนาตยา มีภูงา</w:t>
      </w:r>
    </w:p>
    <w:p>
      <w:pPr>
        <w:pStyle w:val="BodyText"/>
      </w:pPr>
      <w:r>
        <w:t xml:space="preserve">(คุณเพลงรบ) ครับ จังหวัดอุบลราชธานี คุณสมพร สายคูณ ครับ</w:t>
      </w:r>
    </w:p>
    <w:p>
      <w:pPr>
        <w:pStyle w:val="BodyText"/>
      </w:pPr>
      <w:r>
        <w:t xml:space="preserve">(คุณบัวบูชา) เขยิบเข้ามาใกล้ ๆ กันบ้างนะคะ จังหวัดสมุทรสงครามค่ะ คุณกิตติยา สมสกุล และนี่ก็คือรางวัลของคนพิการต้นแบบประจำปีนี้นะคะ</w:t>
      </w:r>
    </w:p>
    <w:p>
      <w:pPr>
        <w:pStyle w:val="BodyText"/>
      </w:pPr>
      <w:r>
        <w:t xml:space="preserve">(คุณเพลงรบ) ครับ จากจังหวัดสมุทรสงคราม จังหวัดสุพรรณบุรีครับ คุณดาวรุ่ง ชาวลุ่มบัว ครับ จากจังหวัด สุพรรณบุรีใช่ไหมครับ บ้านของท่านรัฐมนตรีเลย</w:t>
      </w:r>
    </w:p>
    <w:p>
      <w:pPr>
        <w:pStyle w:val="BodyText"/>
      </w:pPr>
      <w:r>
        <w:t xml:space="preserve">(คุณบัวบูชา) ใช่ค่ะ ท่านรัฐมนตรีท็อปนะคะ ถัดมาค่ะ เป็นคนพิการต้นแบบจากจังหวัดจันทบุรี คุณเอกพิสิฐ รุ่งพิสิฐพล ค่ะ</w:t>
      </w:r>
    </w:p>
    <w:p>
      <w:pPr>
        <w:pStyle w:val="BodyText"/>
      </w:pPr>
      <w:r>
        <w:t xml:space="preserve">(คุณเพลงรบ) รางวัลคนพิการต้นแบบประจำปี 2566 ท่านนี้นะครับ มาจากพัทลุงครับ คุณธีรยุทธ์ สินประยงค์ ครับ</w:t>
      </w:r>
    </w:p>
    <w:p>
      <w:pPr>
        <w:pStyle w:val="BodyText"/>
      </w:pPr>
      <w:r>
        <w:t xml:space="preserve">(คุณบัวบูชา) ถัดมานะคะ เราไปกันที่ภาคเหนือกันบ้างค่ะ ขอแสดงความยินดีกับทางกำแพงเพชรค่ะ คุณภาณุวัฒน์ รัตถา</w:t>
      </w:r>
    </w:p>
    <w:p>
      <w:pPr>
        <w:pStyle w:val="BodyText"/>
      </w:pPr>
      <w:r>
        <w:t xml:space="preserve">(คุณเพลงรบ) จังหวัดเชียงรายครับ คุณวิทวัส พรมโชติ ครับ</w:t>
      </w:r>
    </w:p>
    <w:p>
      <w:pPr>
        <w:pStyle w:val="BodyText"/>
      </w:pPr>
      <w:r>
        <w:t xml:space="preserve">(คุณบัวบูชา) ถัดมานะคะ จากเชียงใหม่เจ้า คุณดวงทิพโชติ อ่อนหวาน ค่ะ</w:t>
      </w:r>
    </w:p>
    <w:p>
      <w:pPr>
        <w:pStyle w:val="BodyText"/>
      </w:pPr>
      <w:r>
        <w:t xml:space="preserve">(คุณเพลงรบ) จากเชียงใหม่นะครับ</w:t>
      </w:r>
    </w:p>
    <w:p>
      <w:pPr>
        <w:pStyle w:val="BodyText"/>
      </w:pPr>
      <w:r>
        <w:t xml:space="preserve">(คุณบัวบูชา) ชอบที่มีการแต่งกายนะคะ เป็นแบบนะคะ ชาวเจียงใหม่เจ้าด้วยนะคะ</w:t>
      </w:r>
    </w:p>
    <w:p>
      <w:pPr>
        <w:pStyle w:val="BodyText"/>
      </w:pPr>
      <w:r>
        <w:t xml:space="preserve">(คุณเพลงรบ) จังหวัดตากครับ คุณภูริวัจน์ อมรพีรสิทธิ์ ครับ</w:t>
      </w:r>
    </w:p>
    <w:p>
      <w:pPr>
        <w:pStyle w:val="BodyText"/>
      </w:pPr>
      <w:r>
        <w:t xml:space="preserve">(คุณบัวบูชา) ถัดมาค่ะ จากนครสวรรค์ คุณสมนึก สุขสำราญ</w:t>
      </w:r>
    </w:p>
    <w:p>
      <w:pPr>
        <w:pStyle w:val="BodyText"/>
      </w:pPr>
      <w:r>
        <w:t xml:space="preserve">(คุณเพลงรบ) จังหวัดน่านครับ คุณเซนต์ วงค์สวัสดิ์ ครับ ตอนนี้นะครับ ก็มอบให้จังหวัดน่านนะครับ</w:t>
      </w:r>
    </w:p>
    <w:p>
      <w:pPr>
        <w:pStyle w:val="BodyText"/>
      </w:pPr>
      <w:r>
        <w:t xml:space="preserve">(คุณบัวบูชา) ใช่ค่ะ จะบอกว่าวันนี้นะคะ มีผู้พิการนะคะ เดินทางมาจากทั่วประเทศจริง ๆ ถัดมาค่ะ จากพิจิตรค่ะ คุณไตรภูมิ วรรณดิลก ถึงบอกว่าวันนี้นะคะ ในบริเวณที่จัดงานของเราในวันนี้ก็อบอุ่นมากนะคะ</w:t>
      </w:r>
    </w:p>
    <w:p>
      <w:pPr>
        <w:pStyle w:val="BodyText"/>
      </w:pPr>
      <w:r>
        <w:t xml:space="preserve">(คุณเพลงรบ) พะเยาครับ คุณขวัญจิรา พินิจสุวรรณ์ ครับ</w:t>
      </w:r>
    </w:p>
    <w:p>
      <w:pPr>
        <w:pStyle w:val="BodyText"/>
      </w:pPr>
      <w:r>
        <w:t xml:space="preserve">(คุณบัวบูชา) ถัดมาค่ะ เพชรบูรณ์ค่ะ คุณเดชาวัต คีรีวัฒนากูล</w:t>
      </w:r>
    </w:p>
    <w:p>
      <w:pPr>
        <w:pStyle w:val="BodyText"/>
      </w:pPr>
      <w:r>
        <w:t xml:space="preserve">(คุณเพลงรบ) ตามด้วยสมาคมคนพิการแห่งประเทศไทยนะครับ คุณไพฑูรย์ แซ่จิ้ว ครับ</w:t>
      </w:r>
    </w:p>
    <w:p>
      <w:pPr>
        <w:pStyle w:val="BodyText"/>
      </w:pPr>
      <w:r>
        <w:t xml:space="preserve">(คุณบัวบูชา) ถัดมานะคะ จากลำพูนค่ะ คุณ อานุวัฒน์ กาสุยะ</w:t>
      </w:r>
    </w:p>
    <w:p>
      <w:pPr>
        <w:pStyle w:val="BodyText"/>
      </w:pPr>
      <w:r>
        <w:t xml:space="preserve">(คุณเพลงรบ) จริง ๆ แล้วการมอบรางวัลเป็นงานที่เรามีสุขมากเวลาเรามาทำ และเป็นการเชิดชูเกียรติมาก ในตลอดทั้งงานเลย</w:t>
      </w:r>
    </w:p>
    <w:p>
      <w:pPr>
        <w:pStyle w:val="BodyText"/>
      </w:pPr>
      <w:r>
        <w:t xml:space="preserve">(คุณบัวบูชา) ใช่ค่ะ แล้วขอบคุณจากหัวใจจริง ๆ นะคะ วันนี้เดินทางมาจากทั่วประเทศไทย ถัดมานะคะ จากสุโขทัยค่ะ คุณนิติเทพ เขาประเสริฐ</w:t>
      </w:r>
    </w:p>
    <w:p>
      <w:pPr>
        <w:pStyle w:val="BodyText"/>
      </w:pPr>
      <w:r>
        <w:t xml:space="preserve">(คุณเพลงรบ) วันนี้คุณบัวก็ได้รางวัลเช่นกัน เพราะว่า</w:t>
      </w:r>
    </w:p>
    <w:p>
      <w:pPr>
        <w:pStyle w:val="BodyText"/>
      </w:pPr>
      <w:r>
        <w:t xml:space="preserve">(คุณบัวบูชา) รางวัลอะไรคะ</w:t>
      </w:r>
    </w:p>
    <w:p>
      <w:pPr>
        <w:pStyle w:val="BodyText"/>
      </w:pPr>
      <w:r>
        <w:t xml:space="preserve">(คุณเพลงรบ) รางวัลแห่งความสุข ถ้าใครติดตามคุณบัวจะเห็นข่างหลังละคร เครียดทุกข่าวเลย</w:t>
      </w:r>
    </w:p>
    <w:p>
      <w:pPr>
        <w:pStyle w:val="BodyText"/>
      </w:pPr>
      <w:r>
        <w:t xml:space="preserve">(คุณบัวบูชา) เครียดทุกข่าวเลยนะคะ</w:t>
      </w:r>
    </w:p>
    <w:p>
      <w:pPr>
        <w:pStyle w:val="BodyText"/>
      </w:pPr>
      <w:r>
        <w:t xml:space="preserve">(คุณเพลงรบ) มีความสุขกับทุกรางวัลเลย นะคะ</w:t>
      </w:r>
    </w:p>
    <w:p>
      <w:pPr>
        <w:pStyle w:val="BodyText"/>
      </w:pPr>
      <w:r>
        <w:t xml:space="preserve">(คุณเพลงรบ) ครับ ตามด้วยจังหวัด อุตรดิตถ์ คุณสุภา พุทธสอน ครับ</w:t>
      </w:r>
    </w:p>
    <w:p>
      <w:pPr>
        <w:pStyle w:val="BodyText"/>
      </w:pPr>
      <w:r>
        <w:t xml:space="preserve">(คุณบัวบูชา) อันนี้สำหรับภาคเหนือนนะคะ ส่วนภาคตะวันออกเฉียงเหนือค่ะ</w:t>
      </w:r>
    </w:p>
    <w:p>
      <w:pPr>
        <w:pStyle w:val="BodyText"/>
      </w:pPr>
      <w:r>
        <w:t xml:space="preserve">(คุณเพลงรบ) ครับ จังหวัดแรกเลยนะครับ จังหวัดกาฬสินธุ์ คุณพันชิตร เอกพันธ์ ครับ</w:t>
      </w:r>
    </w:p>
    <w:p>
      <w:pPr>
        <w:pStyle w:val="BodyText"/>
      </w:pPr>
      <w:r>
        <w:t xml:space="preserve">(คุณบัวบูชา) ถัดมาค่ะ จากขอนแก่น คุณธนวัฒน์ เฉลิมมิตร</w:t>
      </w:r>
    </w:p>
    <w:p>
      <w:pPr>
        <w:pStyle w:val="BodyText"/>
      </w:pPr>
      <w:r>
        <w:t xml:space="preserve">(คุณเพลงรบ) จังหวัดนครราชสีมานะครับ คุณสุปราณี ขนทรัพย์ ครับ วันนี้ถูกต้องนะครับ เมื่อวานผมบอกนครศรีธรรมราช พอเห็นนครมานะครับ</w:t>
      </w:r>
    </w:p>
    <w:p>
      <w:pPr>
        <w:pStyle w:val="BodyText"/>
      </w:pPr>
      <w:r>
        <w:t xml:space="preserve">(คุณบัวบูชา) ค่ะ ถัดมาค่ะ จากบึงกาฬคุณ เสงี่ยม วิณโรจน์</w:t>
      </w:r>
    </w:p>
    <w:p>
      <w:pPr>
        <w:pStyle w:val="BodyText"/>
      </w:pPr>
      <w:r>
        <w:t xml:space="preserve">(คุณเพลงรบ) จังหวัดมหาสารคามครับ คุณใข มาสอน ครับ</w:t>
      </w:r>
    </w:p>
    <w:p>
      <w:pPr>
        <w:pStyle w:val="BodyText"/>
      </w:pPr>
      <w:r>
        <w:t xml:space="preserve">(คุณบัวบูชา) ถัดมาค่ะ จากจังหวัดร้อยเอ็ด คุณ ธวัชชัย วันจันทร์ รับรางวัลเสร็จแล้วก็ลงไปถ่ายรูปกันนะคะ แล้วก็โพสต์ในโซเชียลนะคะ</w:t>
      </w:r>
    </w:p>
    <w:p>
      <w:pPr>
        <w:pStyle w:val="BodyText"/>
      </w:pPr>
      <w:r>
        <w:t xml:space="preserve">(คุณเพลงรบ) จังหวัดเลยครับ คุณนกแก้ว วงษ์ป้อง ครับ</w:t>
      </w:r>
    </w:p>
    <w:p>
      <w:pPr>
        <w:pStyle w:val="BodyText"/>
      </w:pPr>
      <w:r>
        <w:t xml:space="preserve">(คุณบัวบูชา) จังหวัดต่อไป</w:t>
      </w:r>
    </w:p>
    <w:p>
      <w:pPr>
        <w:pStyle w:val="BodyText"/>
      </w:pPr>
      <w:r>
        <w:t xml:space="preserve">(คุณเพลงรบ) อันนี้จองครับ น้องบัว 2 ภาษาแล้ว ผมขอ 2 ภาษาด้วยครับ เป็นจังหวัดสกลนครครับ บ้านผมเอง สกลนครครับ ขอเรียนเชิญคุณวรายุทธ นวนสุวรรณ ครับ คุณ วรายุทธ นวนสุวรรณ ครับ</w:t>
      </w:r>
    </w:p>
    <w:p>
      <w:pPr>
        <w:pStyle w:val="BodyText"/>
      </w:pPr>
      <w:r>
        <w:t xml:space="preserve">(คุณบัวบูชา) ถัดมาค่ะ จากสุรินทร์นะคะ คุณถวัลย์ เหมือนพิมพ์ ค่ะ แหม อยากจะ 2 ภาษาด้วย</w:t>
      </w:r>
    </w:p>
    <w:p>
      <w:pPr>
        <w:pStyle w:val="BodyText"/>
      </w:pPr>
      <w:r>
        <w:t xml:space="preserve">(คุณเพลงรบ) เอาแค่นี้ก่อน</w:t>
      </w:r>
    </w:p>
    <w:p>
      <w:pPr>
        <w:pStyle w:val="BodyText"/>
      </w:pPr>
      <w:r>
        <w:t xml:space="preserve">(คุณบัวบูชา) เว้าบ่ได้ เว้าได้นิดหนึ่ง</w:t>
      </w:r>
    </w:p>
    <w:p>
      <w:pPr>
        <w:pStyle w:val="BodyText"/>
      </w:pPr>
      <w:r>
        <w:t xml:space="preserve">(คุณบัวบูชา) นิดหนึ่ง ๆ</w:t>
      </w:r>
    </w:p>
    <w:p>
      <w:pPr>
        <w:pStyle w:val="BodyText"/>
      </w:pPr>
      <w:r>
        <w:t xml:space="preserve">(คุณเพลงรบ) ยังอยู่ที่ภาคตะวันออกเฉียงเหนือครับ จังหวัดหนองคายครับ คุณสุริยัน อินทะนิล ครับ</w:t>
      </w:r>
    </w:p>
    <w:p>
      <w:pPr>
        <w:pStyle w:val="BodyText"/>
      </w:pPr>
      <w:r>
        <w:t xml:space="preserve">(คุณบัวบูชา) ถัดมาค่ะ อุดรธานี คุณรจนา เพียแพง ค่ะ</w:t>
      </w:r>
    </w:p>
    <w:p>
      <w:pPr>
        <w:pStyle w:val="BodyText"/>
      </w:pPr>
      <w:r>
        <w:t xml:space="preserve">(คุณเพลงรบ) จังหวัดอำนาจเจริญครับ คุณ วิเชียร ถามะพันธ์ ครับ</w:t>
      </w:r>
    </w:p>
    <w:p>
      <w:pPr>
        <w:pStyle w:val="BodyText"/>
      </w:pPr>
      <w:r>
        <w:t xml:space="preserve">(คุณบัวบูชา) ซึ่งนี่ก็จะเป็นรางวัลสุดท้ายนะคะ ในส่วนของภาคตะวันออก กับรางวัลคนพิการต้นแบบประจำปี 2566 ค่ะ สำหรับตะวันออกเฉียงเหนือ</w:t>
      </w:r>
    </w:p>
    <w:p>
      <w:pPr>
        <w:pStyle w:val="BodyText"/>
      </w:pPr>
      <w:r>
        <w:t xml:space="preserve">(คุณเพลงรบ) ครับ ตามด้วยภาคกลางนะครับ กรุงเทพมหานครครับ คุณเจตนิธิ สีสังข์ ครับ</w:t>
      </w:r>
    </w:p>
    <w:p>
      <w:pPr>
        <w:pStyle w:val="BodyText"/>
      </w:pPr>
      <w:r>
        <w:t xml:space="preserve">(คุณบัวบูชา) มีแฟนคลับอีกแล้วนะคะ มีด้อมนะคะ แต่ละคนเขามีด้อมของเขาค่ะ ถัดมาค่ะ นครนายกค่ะ คุณทิตติยา จันทร์ศรี</w:t>
      </w:r>
    </w:p>
    <w:p>
      <w:pPr>
        <w:pStyle w:val="BodyText"/>
      </w:pPr>
      <w:r>
        <w:t xml:space="preserve">(คุณเพลงรบ) ตามด้วยปทุมธานีครับ คุณปริดล ประกอบเกียรติ ครับ</w:t>
      </w:r>
    </w:p>
    <w:p>
      <w:pPr>
        <w:pStyle w:val="BodyText"/>
      </w:pPr>
      <w:r>
        <w:t xml:space="preserve">(คุณบัวบูชา) ถัดมาค่ะ พระนครศรีอยุธยา คุณยงยศ สงวนนาม ค่ะ ค่อย ๆ ไปนะคะ วันนี้บอกแล้วว่ามีหลายรางวัลจริง ๆ แต่อยากให้ทุกคนอยู่ด้วยกันนะคะ อยากให้แสดงความยินดีแล้วก็ดื่มด่ำไปกับเกียรติยศนะคะ แล้วก็ความภาคภูมิใจ แล้วก็นี่แหละค่ะ เป็นรางวัลแห่งความดีงามที่ทำมาจริง ๆ เพราะว่าทุกคนคือคนต้นแบบจริง ๆ</w:t>
      </w:r>
    </w:p>
    <w:p>
      <w:pPr>
        <w:pStyle w:val="BodyText"/>
      </w:pPr>
      <w:r>
        <w:t xml:space="preserve">(คุณเพลงรบ) ตามด้วยจังหวัดลพบุรี คุณเขมิกา อ่อนคูณ ครับ เมื่อวานนะคะ ท่านปลัดฯ ก็มอบไป 200 กว่ารางวัล ยืนยาวเลย วันนี้ก็มาภาคภูมิใจกันอีกนับร้อยเช่นกัน</w:t>
      </w:r>
    </w:p>
    <w:p>
      <w:pPr>
        <w:pStyle w:val="BodyText"/>
      </w:pPr>
      <w:r>
        <w:t xml:space="preserve">(คุณบัวบูชา) ค่ะ ถัดมานะคะ สมุทรปราการค่ะ คุณชนาพร คำมี แต่เชื่อว่าท่านปลัดฯ ยังไหวค่ะ ยังหนุ่มยังแน่น</w:t>
      </w:r>
    </w:p>
    <w:p>
      <w:pPr>
        <w:pStyle w:val="BodyText"/>
      </w:pPr>
      <w:r>
        <w:t xml:space="preserve">(คุณเพลงรบ) ท่านเพื่องานนี้โดยเฉพาะเลยนะครับ</w:t>
      </w:r>
    </w:p>
    <w:p>
      <w:pPr>
        <w:pStyle w:val="BodyText"/>
      </w:pPr>
      <w:r>
        <w:t xml:space="preserve">(คุณบัวบูชา) ใช่ค่ะ แล้วก็ถัดมานะคะ สมุทรสาคร คุณศิลา เสือส่อสิทธิ์ ทุกคนก็จะได้มีภาพคู่กับท่านปลัดฯ นะคะ</w:t>
      </w:r>
    </w:p>
    <w:p>
      <w:pPr>
        <w:pStyle w:val="BodyText"/>
      </w:pPr>
      <w:r>
        <w:t xml:space="preserve">(คุณเพลงรบ) ครับ</w:t>
      </w:r>
    </w:p>
    <w:p>
      <w:pPr>
        <w:pStyle w:val="BodyText"/>
      </w:pPr>
      <w:r>
        <w:t xml:space="preserve">(คุณบัวบูชา) บอกแล้วว่าเดี๋ยวรับรางวัลเสร็จเรียบนะคะ</w:t>
      </w:r>
    </w:p>
    <w:p>
      <w:pPr>
        <w:pStyle w:val="BodyText"/>
      </w:pPr>
      <w:r>
        <w:t xml:space="preserve">(คุณเพลงรบ) มีซุ้มเยอะแยะเลย ต่อมาจังหวัดสิงห์บุรี คุณ ร้อยเอกสมหมาย สุขเกษม ครับ</w:t>
      </w:r>
    </w:p>
    <w:p>
      <w:pPr>
        <w:pStyle w:val="BodyText"/>
      </w:pPr>
      <w:r>
        <w:t xml:space="preserve">(คุณบัวบูชา) ถัดมาค่ะ คุณจิราภรณ์ นทีธารทอง ค่ะ รับรางวัลเสร็จแล้วนะคะ ก็อยู่ร่วมแสดงความยินดีนะคะ กับเพื่อนที่ได้รับรางวัลในหมวดหมู่อื่น ๆ ด้วยนะคะ</w:t>
      </w:r>
    </w:p>
    <w:p>
      <w:pPr>
        <w:pStyle w:val="BodyText"/>
      </w:pPr>
      <w:r>
        <w:t xml:space="preserve">(คุณเพลงรบ) ครับ มีหลากหลายรางวัลเลยทีเดียวนะครับ</w:t>
      </w:r>
    </w:p>
    <w:p>
      <w:pPr>
        <w:pStyle w:val="BodyText"/>
      </w:pPr>
      <w:r>
        <w:t xml:space="preserve">(คุณบัวบูชา) ใช่ค่ะ</w:t>
      </w:r>
    </w:p>
    <w:p>
      <w:pPr>
        <w:pStyle w:val="BodyText"/>
      </w:pPr>
      <w:r>
        <w:t xml:space="preserve">(คุณเพลงรบ) จังหวัดนนทุบรีครับ คุณวิธวิทย์ ธนทวี ครับ</w:t>
      </w:r>
    </w:p>
    <w:p>
      <w:pPr>
        <w:pStyle w:val="BodyText"/>
      </w:pPr>
      <w:r>
        <w:t xml:space="preserve">(คุณบัวบูชา) และจังหวัดสุดท้ายนะคะ ในหมวดหมู่ของภาคกลางค่ะ นครปฐม ยินดีด้วยกับคุณชัยวัฒน์ ลิ้มประเสริฐยิ่ง ค่ะ</w:t>
      </w:r>
    </w:p>
    <w:p>
      <w:pPr>
        <w:pStyle w:val="BodyText"/>
      </w:pPr>
      <w:r>
        <w:t xml:space="preserve">(คุณเพลงรบ) ยินดีด้วยนะครับ เรามาต่อกันที่ภาคตะวันออก ภาคตะวันตก จังหวัดแรกครับ กาญจนบุรีครับ ขอเรียนเชิญคุณชุติกาญจน์ บูรณะสินไพศาล ครับ</w:t>
      </w:r>
    </w:p>
    <w:p>
      <w:pPr>
        <w:pStyle w:val="BodyText"/>
      </w:pPr>
      <w:r>
        <w:t xml:space="preserve">(คุณบัวบูชา) ถัดมานะคะ จังหวัดฉะเชิงเทรา คุณจุฑามณี กลิ่นดี ค่ะ</w:t>
      </w:r>
    </w:p>
    <w:p>
      <w:pPr>
        <w:pStyle w:val="BodyText"/>
      </w:pPr>
      <w:r>
        <w:t xml:space="preserve">(คุณเพลงรบ) ชลบุรีครับ คุณวัลลภา มังคะลัง ครับ</w:t>
      </w:r>
    </w:p>
    <w:p>
      <w:pPr>
        <w:pStyle w:val="BodyText"/>
      </w:pPr>
      <w:r>
        <w:t xml:space="preserve">(คุณบัวบูชา) ถัดมาค่ะ จากจังหวัดประจวบคีรีขันธ์ จ่าสิบตรีกมล นราภักดิ์ ค่ะ ใส่สีเหลืองไม่แน่ใจว่าตามจังหวัดหรือเปล่าดอกคูณนะคะ ดอกไม้ประจำจังหวัดนะคะ</w:t>
      </w:r>
    </w:p>
    <w:p>
      <w:pPr>
        <w:pStyle w:val="BodyText"/>
      </w:pPr>
      <w:r>
        <w:t xml:space="preserve">(คุณเพลงรบ) ถัดมา จังหวัดปราจีนบุรีครับ คุณคำตัน โตพิทักษ์ ครับ ขอเรียนเชิญครับ คุณ คำตัน โตพิทักษ์</w:t>
      </w:r>
    </w:p>
    <w:p>
      <w:pPr>
        <w:pStyle w:val="BodyText"/>
      </w:pPr>
      <w:r>
        <w:t xml:space="preserve">(คุณบัวบูชา) ถัดมาค่ะ จังหวัดระยอง คุณณัฐนัย สุตะโท ค่ะ</w:t>
      </w:r>
    </w:p>
    <w:p>
      <w:pPr>
        <w:pStyle w:val="BodyText"/>
      </w:pPr>
      <w:r>
        <w:t xml:space="preserve">(คุณเพลงรบ) ราชบุรีครับ คุณรวม ศรีสุวรรณ ครับ</w:t>
      </w:r>
    </w:p>
    <w:p>
      <w:pPr>
        <w:pStyle w:val="BodyText"/>
      </w:pPr>
      <w:r>
        <w:t xml:space="preserve">(คุณบัวบูชา) ถัดมาค่ะ คุณศิรินันท์ นิลสุข จากเพชรบุรีค่ะ</w:t>
      </w:r>
    </w:p>
    <w:p>
      <w:pPr>
        <w:pStyle w:val="BodyText"/>
      </w:pPr>
      <w:r>
        <w:t xml:space="preserve">(คุณเพลงรบ) และอีก 1 ท่านนะครับ จากจังหวัดสระแก้วครับ คุณอนัญญา สิงห์นาง ครับ</w:t>
      </w:r>
    </w:p>
    <w:p>
      <w:pPr>
        <w:pStyle w:val="BodyText"/>
      </w:pPr>
      <w:r>
        <w:t xml:space="preserve">(คุณบัวบูชา) และนี่คือรางวัลคนพิการต้นแบบ ประจำปี 2566 จากภาคตะวันออก และภาคตะวันตกค่ะ</w:t>
      </w:r>
    </w:p>
    <w:p>
      <w:pPr>
        <w:pStyle w:val="BodyText"/>
      </w:pPr>
      <w:r>
        <w:t xml:space="preserve">(คุณเพลงรบ) มาที่ภาคใต้นะครับ จังหวัดกระบี่ คุณอุทร ขันพระแสง ครับ</w:t>
      </w:r>
    </w:p>
    <w:p>
      <w:pPr>
        <w:pStyle w:val="BodyText"/>
      </w:pPr>
      <w:r>
        <w:t xml:space="preserve">(คุณบัวบูชา) จากกระบี่แล้ว ไปกันที่ตรังค่ะ คุณชาตรี บุญมี</w:t>
      </w:r>
    </w:p>
    <w:p>
      <w:pPr>
        <w:pStyle w:val="BodyText"/>
      </w:pPr>
      <w:r>
        <w:t xml:space="preserve">(คุณเพลงรบ) จังหวัดนครศรีธรรมราชนะครับ คุณวิยดา รักษ์พงศ์ ครับ</w:t>
      </w:r>
    </w:p>
    <w:p>
      <w:pPr>
        <w:pStyle w:val="BodyText"/>
      </w:pPr>
      <w:r>
        <w:t xml:space="preserve">(คุณบัวบูชา) ถัดมาค่ะ จังหวัดปัตตานี คุณประจวบ ดาวลอย</w:t>
      </w:r>
    </w:p>
    <w:p>
      <w:pPr>
        <w:pStyle w:val="BodyText"/>
      </w:pPr>
      <w:r>
        <w:t xml:space="preserve">(คุณเพลงรบ) ตามด้วยจังหวัดพังงาครับ คุณราชัย วิชาธิคุณ ครับ</w:t>
      </w:r>
    </w:p>
    <w:p>
      <w:pPr>
        <w:pStyle w:val="BodyText"/>
      </w:pPr>
      <w:r>
        <w:t xml:space="preserve">(คุณบัวบูชา) ถัดมาจากจังหวัดภูเก็ตค่ะ คุณวาสนา ยิ้มอิน</w:t>
      </w:r>
    </w:p>
    <w:p>
      <w:pPr>
        <w:pStyle w:val="BodyText"/>
      </w:pPr>
      <w:r>
        <w:t xml:space="preserve">(คุณเพลงรบ) จังหวัดยะลาครับ คุณเตาฟิก กาซอ ครับ</w:t>
      </w:r>
    </w:p>
    <w:p>
      <w:pPr>
        <w:pStyle w:val="BodyText"/>
      </w:pPr>
      <w:r>
        <w:t xml:space="preserve">(คุณบัวบูชา) จากยะลานะคะ ไปกันที่ระนองค่ะ คุณสุวัต พิทักษ์</w:t>
      </w:r>
    </w:p>
    <w:p>
      <w:pPr>
        <w:pStyle w:val="BodyText"/>
      </w:pPr>
      <w:r>
        <w:t xml:space="preserve">(คุณเพลงรบ) จังหวัดสงขลานะครับ คุณปรีดาพร ศรีหาวงค์ ครับ</w:t>
      </w:r>
    </w:p>
    <w:p>
      <w:pPr>
        <w:pStyle w:val="BodyText"/>
      </w:pPr>
      <w:r>
        <w:t xml:space="preserve">(คุณบัวบูชา) ถัดมาค่ะ จากสตูลค่ะ คุณกฤษณ์ ชุมดี</w:t>
      </w:r>
    </w:p>
    <w:p>
      <w:pPr>
        <w:pStyle w:val="BodyText"/>
      </w:pPr>
      <w:r>
        <w:t xml:space="preserve">(คุณเพลงรบ) ตามด้วยจังหวัดนราธิวาส นะครับ คุณสาเล็ง อาหามะ ครับและจังหวัดสุราษฎร์ธานี คุณนริสรา จารุพรพิพัฒน์ ครับ</w:t>
      </w:r>
    </w:p>
    <w:p>
      <w:pPr>
        <w:pStyle w:val="BodyText"/>
      </w:pPr>
      <w:r>
        <w:t xml:space="preserve">(คุณบัวบูชา) และนี่คือทั้งหมด 74 รางวัล สำหรับหมวดหมู่รางวัลคนพิการต้นแบบประจำปี 2566 ขอเสียงปรบมือดัง ๆ อีกครั้งหนึ่งด้วยนะคะ ถัดมาค่ะ จะเป็นในส่วนของรางวัล Global IT Challenge for youth with disabilities 2023 12 รางวัลด้วยกันนะคะ</w:t>
      </w:r>
    </w:p>
    <w:p>
      <w:pPr>
        <w:pStyle w:val="BodyText"/>
      </w:pPr>
      <w:r>
        <w:t xml:space="preserve">(คุณเพลงรบ) ท่านแรกนะครับ ขอแสดงความยินดีกับคุณเอกพล ลักษณาการ จากโรงเรียนศรีสังวาลเชียงใหม่ครับ</w:t>
      </w:r>
    </w:p>
    <w:p>
      <w:pPr>
        <w:pStyle w:val="BodyText"/>
      </w:pPr>
      <w:r>
        <w:t xml:space="preserve">(คุณบัวบูชา) ก็จะเป็นเยาวชนนะคะ หรือบุคคลที่มาจากหน่วยงานต่าง ๆ ค่ะ ท่านที่ 2 ค่ะ ขอแสดงความยินดีกับคุณชานน มงคลทวีพันธ์ จากวิทยาลัยเทคโนโลยีพระมหาไถ่ พัทยา</w:t>
      </w:r>
    </w:p>
    <w:p>
      <w:pPr>
        <w:pStyle w:val="BodyText"/>
      </w:pPr>
      <w:r>
        <w:t xml:space="preserve">(คุณเพลงรบ) พระมหาไถ่พัทยาไปแล้ว แสดงความยินดีต่อเลยนะครับ กับคุณธีรติ บรรณารักษ์ จากวิทยาลัยเทคโนโลยีพระมหาไถ่ หนองคายครับ</w:t>
      </w:r>
    </w:p>
    <w:p>
      <w:pPr>
        <w:pStyle w:val="BodyText"/>
      </w:pPr>
      <w:r>
        <w:t xml:space="preserve">(คุณบัวบูชา) วิทยาลัยพระมหาไถ่ หนองคายนะคะ ในพระบรมราชูปถัมภ์ ถัดมานะคะ ขอแสดงความยินดีกับอแมนด้า วงศ์สรณะ จากโรงเรียนเศรษฐเสถียร ในพระราชูปถัมภ์ ด้วยค่ะ ขอเชิญน้องอแมนด้าอีกครั้งหนึ่งนะคะ ยินดีด้วยนะคะน้องอแมนด้า วงศ์สรณะ ซึ่งเป็นโรงเรียนสอนคนหูหนวกนะครับ</w:t>
      </w:r>
    </w:p>
    <w:p>
      <w:pPr>
        <w:pStyle w:val="BodyText"/>
      </w:pPr>
      <w:r>
        <w:t xml:space="preserve">(คุณเพลงรบ) แสดงความยินดีต่อ คุณนลพรรณ อารีย์รัตนะนค รนะครับ จากโรงเรียนเศรษฐเสถียร ในพระราชูปถัมภ์ครับ</w:t>
      </w:r>
    </w:p>
    <w:p>
      <w:pPr>
        <w:pStyle w:val="BodyText"/>
      </w:pPr>
      <w:r>
        <w:t xml:space="preserve">(คุณบัวบูชา) ถัดมานะคะ คุณตนุภัทร ควรสมบัติ จากโรงเรียนโสตศึกษาจังหวัดพังงา ค่ะ</w:t>
      </w:r>
    </w:p>
    <w:p>
      <w:pPr>
        <w:pStyle w:val="BodyText"/>
      </w:pPr>
      <w:r>
        <w:t xml:space="preserve">(คุณเพลงรบ) น้องบอกท่านปลัดฯ ว่า เป็นคนหูหนวก เมื่อสักครู่นะครับ ส่งภาษามือ ตามด้วยนะครับ คุณพมณ อารีปิยะจิต จากศูนย์พัฒนาศักยภาพและอาชีพคนพิการ พระประแดงครับ</w:t>
      </w:r>
    </w:p>
    <w:p>
      <w:pPr>
        <w:pStyle w:val="BodyText"/>
      </w:pPr>
      <w:r>
        <w:t xml:space="preserve">(คุณบัวบูชา) ถัดมาค่ะ ขอแสดงความยินดีกับคุณปุณยสิทธิ์ สววิบูลย์ จาก มหาวิทยาลัยราชภัฏสวนสุนันทา ค่ะ ขอแสดงความยินดีกับคุณอดิศักดิ์ บุบไชยา จากโรงเรียนฉะเชิงเทราปัญญานุกูลครับ ครับ</w:t>
      </w:r>
    </w:p>
    <w:p>
      <w:pPr>
        <w:pStyle w:val="BodyText"/>
      </w:pPr>
      <w:r>
        <w:t xml:space="preserve">(คุณบัวบูชา) เดี๋ยวให้คุณเพลงรบโชว์ภาษามือสักหน่อยนะคะ ถัดมาค่ะ คุณภัทรพร สุ่นเดช จาก วิทยาลัยเทคโนโลยีพระมหาไถ่ พัทยาค่ะ</w:t>
      </w:r>
    </w:p>
    <w:p>
      <w:pPr>
        <w:pStyle w:val="BodyText"/>
      </w:pPr>
      <w:r>
        <w:t xml:space="preserve">(คุณเพลงรบ) ตามด้วยคุณบรรณสรณ์ กลิ่นประยงค์ จากโรงเรียนสันติราษฎร์วิทยาลัยครับ</w:t>
      </w:r>
    </w:p>
    <w:p>
      <w:pPr>
        <w:pStyle w:val="BodyText"/>
      </w:pPr>
      <w:r>
        <w:t xml:space="preserve">(คุณบัวบูชา) และท่านสุดท้ายค่ะ คุณ โรงเรียนสอนคนตาบอด พระมหาไถ่ พัทยา และนี่คือทั้งหมด 12 รางวัล ขอเสียงปรบมือดัง ๆ นะคะ กับรางวัล Global IT Challenge for youth with disabilities 2023 ด้วย แสดงความยินดีนี่ ภาษามือทำอย่างไรคะพี่ม่อน</w:t>
      </w:r>
    </w:p>
    <w:p>
      <w:pPr>
        <w:pStyle w:val="BodyText"/>
      </w:pPr>
      <w:r>
        <w:t xml:space="preserve">(คุณเพลงรบ) แสดงความยินดี นี่ ภาษามือด้านบน อย่างนี้ใช่ไหม ตามด้วยรางวัลองค์กรที่ส่งเสริมการจ้างงานคนพิการประจำปี 2566 ครับ ระดับเกียรติยศโล่นะครับ มี 3 รางวัล</w:t>
      </w:r>
    </w:p>
    <w:p>
      <w:pPr>
        <w:pStyle w:val="BodyText"/>
      </w:pPr>
      <w:r>
        <w:t xml:space="preserve">(คุณบัวบูชา) ใช่ค่ะ</w:t>
      </w:r>
    </w:p>
    <w:p>
      <w:pPr>
        <w:pStyle w:val="BodyText"/>
      </w:pPr>
      <w:r>
        <w:t xml:space="preserve">(คุณเพลงรบ) ขอแสดงความยินดีกับ บริษัท ทรู คอร์ปอเรชั่น จำกัด</w:t>
      </w:r>
    </w:p>
    <w:p>
      <w:pPr>
        <w:pStyle w:val="BodyText"/>
      </w:pPr>
      <w:r>
        <w:t xml:space="preserve">(มหาชน) ครับ</w:t>
      </w:r>
    </w:p>
    <w:p>
      <w:pPr>
        <w:pStyle w:val="BodyText"/>
      </w:pPr>
      <w:r>
        <w:t xml:space="preserve">(คุณบัวบูชา) ต้องบอกว่าเป็นรางวัลที่ทรงเกียรติจริง ๆ เป็นองค์กรที่ส่งเสริมให้ความสำคัญนะคะถัดมาค่ะ ขอแสดงความยินดีกับ บริษัท เวสเทิร์น ดิจิตอล สตอเรจ เทคโนโลยีส์</w:t>
      </w:r>
    </w:p>
    <w:p>
      <w:pPr>
        <w:pStyle w:val="BodyText"/>
      </w:pPr>
      <w:r>
        <w:t xml:space="preserve">(ประเทศไทย) ค่ะ ให้งานเพราะมันคือการให้อาชีพเลยนะคะ</w:t>
      </w:r>
    </w:p>
    <w:p>
      <w:pPr>
        <w:pStyle w:val="BodyText"/>
      </w:pPr>
      <w:r>
        <w:t xml:space="preserve">(คุณเพลงรบ) และ</w:t>
      </w:r>
    </w:p>
    <w:p>
      <w:pPr>
        <w:pStyle w:val="BodyText"/>
      </w:pPr>
      <w:r>
        <w:t xml:space="preserve">(คุณบัวบูชา) และนี่จะเป็น 3 รางวัลสำหรับรางวัลเกียรติยศ ถัดมาค่ะ จะเป็นรางวัลบริษัท ฮานาเซมิคอนดักเตอร์</w:t>
      </w:r>
    </w:p>
    <w:p>
      <w:pPr>
        <w:pStyle w:val="BodyText"/>
      </w:pPr>
      <w:r>
        <w:t xml:space="preserve">(อยุธยา) จำกัด จากระดับดีเยี่ยมนะคะ ขอแสดงความยินดีกับกลุ่มเซ็นทรัลค่ะ แสดงความยินดีกับ บริษัท กรุงเทพโปรดิ๊วส จำกัด</w:t>
      </w:r>
    </w:p>
    <w:p>
      <w:pPr>
        <w:pStyle w:val="BodyText"/>
      </w:pPr>
      <w:r>
        <w:t xml:space="preserve">(มหาชน) ครับ</w:t>
      </w:r>
    </w:p>
    <w:p>
      <w:pPr>
        <w:pStyle w:val="BodyText"/>
      </w:pPr>
      <w:r>
        <w:t xml:space="preserve">(คุณเพลงรบ) บริษัท ขอนแก่น บริวเวอรี่ จำกัด</w:t>
      </w:r>
    </w:p>
    <w:p>
      <w:pPr>
        <w:pStyle w:val="BodyText"/>
      </w:pPr>
      <w:r>
        <w:t xml:space="preserve">(คุณบัวบูชา) ต่อด้วยบริษัท เค.เอส.พี.อุปกรณ์ จำกัด</w:t>
      </w:r>
    </w:p>
    <w:p>
      <w:pPr>
        <w:pStyle w:val="BodyText"/>
      </w:pPr>
      <w:r>
        <w:t xml:space="preserve">(คุณเพลงรบ) บริษัท เครือเจริญโภคภัณฑ์ จำกัด ครับ</w:t>
      </w:r>
    </w:p>
    <w:p>
      <w:pPr>
        <w:pStyle w:val="BodyText"/>
      </w:pPr>
      <w:r>
        <w:t xml:space="preserve">(คุณบัวบูชา) หลายบริษัทก็ได้รางวัลหลายปีนะคะ ปีที่แล้วก็ได้ ปีนี้ก็ได้ด้วยนะค ถัดมาค่ะ จากบริษัท เจริญโภคภัณฑ์อาหาร จำกัด</w:t>
      </w:r>
    </w:p>
    <w:p>
      <w:pPr>
        <w:pStyle w:val="BodyText"/>
      </w:pPr>
      <w:r>
        <w:t xml:space="preserve">(มหาชน) ค่ะ</w:t>
      </w:r>
    </w:p>
    <w:p>
      <w:pPr>
        <w:pStyle w:val="BodyText"/>
      </w:pPr>
      <w:r>
        <w:t xml:space="preserve">(คุณเพลงรบ) ก็เรียกได้ว่าเป็นองค์กรที่สนับสนุนคนพิการอย่างต่อเนื่อง เพราะฉะนั้น เราจะแจกทุกปีเลยนะครับ</w:t>
      </w:r>
    </w:p>
    <w:p>
      <w:pPr>
        <w:pStyle w:val="BodyText"/>
      </w:pPr>
      <w:r>
        <w:t xml:space="preserve">(คุณบัวบูชา) ถูกต้องค่ะ ตามมาด้วยบริษัท เชสเตอร์ฟู้ด จำกัด ค่ะ</w:t>
      </w:r>
    </w:p>
    <w:p>
      <w:pPr>
        <w:pStyle w:val="BodyText"/>
      </w:pPr>
      <w:r>
        <w:t xml:space="preserve">(คุณเพลงรบ) ครับ ตามด้วยบริษัท ซี.พี. อุตสาหกรรมบรรจุภัณฑ์ จำกัด บริษัท ซี.พี. สหอุตสาหกรรม</w:t>
      </w:r>
    </w:p>
    <w:p>
      <w:pPr>
        <w:pStyle w:val="BodyText"/>
      </w:pPr>
      <w:r>
        <w:t xml:space="preserve">(จำกัด) บริษัท ซีพีพีซี จำกัด</w:t>
      </w:r>
    </w:p>
    <w:p>
      <w:pPr>
        <w:pStyle w:val="BodyText"/>
      </w:pPr>
      <w:r>
        <w:t xml:space="preserve">(มหาชน) และบริษัท ฟิเทซ่าซีเอ็นซี จำกัด ครับ</w:t>
      </w:r>
    </w:p>
    <w:p>
      <w:pPr>
        <w:pStyle w:val="BodyText"/>
      </w:pPr>
      <w:r>
        <w:t xml:space="preserve">(คุณบัวบูชา) ต่อด้วยบริษัท ซี.พี.คอนซูเมอร์โพรดักส์ จำกัด</w:t>
      </w:r>
    </w:p>
    <w:p>
      <w:pPr>
        <w:pStyle w:val="BodyText"/>
      </w:pPr>
      <w:r>
        <w:t xml:space="preserve">(คุณเพลงรบ) บริษัท ซี.พี.เมอร์แชนไดซิ่ง จำกัด ครับ</w:t>
      </w:r>
    </w:p>
    <w:p>
      <w:pPr>
        <w:pStyle w:val="BodyText"/>
      </w:pPr>
      <w:r>
        <w:t xml:space="preserve">(คุณบัวบูชา) แสดงความยินดีด้วยนะคะ ตามมาด้วย บริษัท ซีพี เมจิ จำกัด ค่ะ</w:t>
      </w:r>
    </w:p>
    <w:p>
      <w:pPr>
        <w:pStyle w:val="BodyText"/>
      </w:pPr>
      <w:r>
        <w:t xml:space="preserve">(คุณเพลงรบ) บริษัท ซีพี ออลล์ จำกัด</w:t>
      </w:r>
    </w:p>
    <w:p>
      <w:pPr>
        <w:pStyle w:val="BodyText"/>
      </w:pPr>
      <w:r>
        <w:t xml:space="preserve">(มหาชน) ครับ</w:t>
      </w:r>
    </w:p>
    <w:p>
      <w:pPr>
        <w:pStyle w:val="BodyText"/>
      </w:pPr>
      <w:r>
        <w:t xml:space="preserve">(คุณบัวบูชา) บริษัท ซีพีเอฟ</w:t>
      </w:r>
    </w:p>
    <w:p>
      <w:pPr>
        <w:pStyle w:val="BodyText"/>
      </w:pPr>
      <w:r>
        <w:t xml:space="preserve">(ประเทศไทย) จำกัด</w:t>
      </w:r>
    </w:p>
    <w:p>
      <w:pPr>
        <w:pStyle w:val="BodyText"/>
      </w:pPr>
      <w:r>
        <w:t xml:space="preserve">(มหาชน)</w:t>
      </w:r>
    </w:p>
    <w:p>
      <w:pPr>
        <w:pStyle w:val="BodyText"/>
      </w:pPr>
      <w:r>
        <w:t xml:space="preserve">(คุณเพลงรบ) บริษัท ซีพีเอฟ โกลบอล ฟู้ดโซลูชั่น จำกัด</w:t>
      </w:r>
    </w:p>
    <w:p>
      <w:pPr>
        <w:pStyle w:val="BodyText"/>
      </w:pPr>
      <w:r>
        <w:t xml:space="preserve">(มหาชน) ครับ</w:t>
      </w:r>
    </w:p>
    <w:p>
      <w:pPr>
        <w:pStyle w:val="BodyText"/>
      </w:pPr>
      <w:r>
        <w:t xml:space="preserve">(คุณบัวบูชา) บริษัท ซีพีเอฟ ฟู้ด แอนด์ เบฟเวอร์เรจ จำกัด</w:t>
      </w:r>
    </w:p>
    <w:p>
      <w:pPr>
        <w:pStyle w:val="BodyText"/>
      </w:pPr>
      <w:r>
        <w:t xml:space="preserve">(คุณเพลงรบ) บริษัท ซีพีเอฟ เรสเทอรองท์ แอนด์ ฟู้ดเชน จำกัด ครับ</w:t>
      </w:r>
    </w:p>
    <w:p>
      <w:pPr>
        <w:pStyle w:val="BodyText"/>
      </w:pPr>
      <w:r>
        <w:t xml:space="preserve">(คุณบัวบูชา) บริษัท ซีพีเอฟ ไอทีเซ็นเตอร์ จำกัด</w:t>
      </w:r>
    </w:p>
    <w:p>
      <w:pPr>
        <w:pStyle w:val="BodyText"/>
      </w:pPr>
      <w:r>
        <w:t xml:space="preserve">(คุณเพลงรบ) บริษัท ซีอาร์จี อินเตอร์เนชั่นแนล ฟู้ด จำกัด ครับ หรือ CRGI ครับ</w:t>
      </w:r>
    </w:p>
    <w:p>
      <w:pPr>
        <w:pStyle w:val="BodyText"/>
      </w:pPr>
      <w:r>
        <w:t xml:space="preserve">(คุณบัวบูชา) ตามาด้วยบริษัท เซ็นทรัล เรสตอรองส์ กรุ๊ป จำกัด และยินดีด้วย กับบริษัท เซ็นทรัลหัวหินบีชรีสอร์ท จำกัด นะคะ</w:t>
      </w:r>
    </w:p>
    <w:p>
      <w:pPr>
        <w:pStyle w:val="BodyText"/>
      </w:pPr>
      <w:r>
        <w:t xml:space="preserve">(คุณเพลงรบ) บริษัท โซนี่ เทคโนโลยี</w:t>
      </w:r>
    </w:p>
    <w:p>
      <w:pPr>
        <w:pStyle w:val="BodyText"/>
      </w:pPr>
      <w:r>
        <w:t xml:space="preserve">(ประเทศไทย) จำกัด ครับ</w:t>
      </w:r>
    </w:p>
    <w:p>
      <w:pPr>
        <w:pStyle w:val="BodyText"/>
      </w:pPr>
      <w:r>
        <w:t xml:space="preserve">(คุณบัวบูชา) ยินดีด้วยกับบริษัท เดอะมอลล์กรุ๊ป จำกัด สาขาบางกะปิ</w:t>
      </w:r>
    </w:p>
    <w:p>
      <w:pPr>
        <w:pStyle w:val="BodyText"/>
      </w:pPr>
      <w:r>
        <w:t xml:space="preserve">(คุณเพลงรบ) บริษัท ท็อป ฟอร์ม บราเซีย</w:t>
      </w:r>
    </w:p>
    <w:p>
      <w:pPr>
        <w:pStyle w:val="BodyText"/>
      </w:pPr>
      <w:r>
        <w:t xml:space="preserve">(แม่สอด) จำกัด ครับ</w:t>
      </w:r>
    </w:p>
    <w:p>
      <w:pPr>
        <w:pStyle w:val="BodyText"/>
      </w:pPr>
      <w:r>
        <w:t xml:space="preserve">(คุณบัวบูชา) ตามมาด้วย บริษัท น้ำตาลมิตรผล จำกัด</w:t>
      </w:r>
    </w:p>
    <w:p>
      <w:pPr>
        <w:pStyle w:val="BodyText"/>
      </w:pPr>
      <w:r>
        <w:t xml:space="preserve">(คุณเพลงรบ) บริษัท พัฒนาผู้นำเครือเจริญโภคภัณฑ์ จำกัด ครับ</w:t>
      </w:r>
    </w:p>
    <w:p>
      <w:pPr>
        <w:pStyle w:val="BodyText"/>
      </w:pPr>
      <w:r>
        <w:t xml:space="preserve">(คุณบัวบูชา) ยินดีด้วยกับบริษัท ฟอร์ด มอเตอร์ คัมปะนี</w:t>
      </w:r>
    </w:p>
    <w:p>
      <w:pPr>
        <w:pStyle w:val="BodyText"/>
      </w:pPr>
      <w:r>
        <w:t xml:space="preserve">(ประเทศไทย) จำกัด</w:t>
      </w:r>
    </w:p>
    <w:p>
      <w:pPr>
        <w:pStyle w:val="BodyText"/>
      </w:pPr>
      <w:r>
        <w:t xml:space="preserve">(คุณเพลงรบ) บริษัท ไมโครชิพ เทคโนโลยี</w:t>
      </w:r>
    </w:p>
    <w:p>
      <w:pPr>
        <w:pStyle w:val="BodyText"/>
      </w:pPr>
      <w:r>
        <w:t xml:space="preserve">(ไทยแลนด์) จำกัด สาขา 1 ครับ</w:t>
      </w:r>
    </w:p>
    <w:p>
      <w:pPr>
        <w:pStyle w:val="BodyText"/>
      </w:pPr>
      <w:r>
        <w:t xml:space="preserve">(คุณบัวบูชา) และบริษัท ไมโครชิพ เทคโนโลยี</w:t>
      </w:r>
    </w:p>
    <w:p>
      <w:pPr>
        <w:pStyle w:val="BodyText"/>
      </w:pPr>
      <w:r>
        <w:t xml:space="preserve">(ไทยแลนด์) จำกัด สำนักงานใหญ่ ค่ะ</w:t>
      </w:r>
    </w:p>
    <w:p>
      <w:pPr>
        <w:pStyle w:val="BodyText"/>
      </w:pPr>
      <w:r>
        <w:t xml:space="preserve">(คุณเพลงรบ) เรียกว่าทุกสาขาและในสำนักงานใหญ่เอง จ้างคนพิการครับ</w:t>
      </w:r>
    </w:p>
    <w:p>
      <w:pPr>
        <w:pStyle w:val="BodyText"/>
      </w:pPr>
      <w:r>
        <w:t xml:space="preserve">(คุณบัวบูชา) ใช่ค่ะ</w:t>
      </w:r>
    </w:p>
    <w:p>
      <w:pPr>
        <w:pStyle w:val="BodyText"/>
      </w:pPr>
      <w:r>
        <w:t xml:space="preserve">(คุณเพลงรบ) บริษัท ร้อกเวิธ จำกัด</w:t>
      </w:r>
    </w:p>
    <w:p>
      <w:pPr>
        <w:pStyle w:val="BodyText"/>
      </w:pPr>
      <w:r>
        <w:t xml:space="preserve">(มหาชน) ครับ</w:t>
      </w:r>
    </w:p>
    <w:p>
      <w:pPr>
        <w:pStyle w:val="BodyText"/>
      </w:pPr>
      <w:r>
        <w:t xml:space="preserve">(คุณบัวบูชา) ยินดีด้วยกับ บริษัท รอส บรีดเดอร์ส สยาม จำกัด ค่ะ</w:t>
      </w:r>
    </w:p>
    <w:p>
      <w:pPr>
        <w:pStyle w:val="BodyText"/>
      </w:pPr>
      <w:r>
        <w:t xml:space="preserve">(คุณเพลงรบ) บริษัท รักษาความปลอดภัย ไทยซีคอม จำกัด</w:t>
      </w:r>
    </w:p>
    <w:p>
      <w:pPr>
        <w:pStyle w:val="BodyText"/>
      </w:pPr>
      <w:r>
        <w:t xml:space="preserve">(คุณบัวบูชา) และยินดีด้วยกับบริษัท โรงพยาบาลกรุงเทพตราด จำกัด ค่ะ</w:t>
      </w:r>
    </w:p>
    <w:p>
      <w:pPr>
        <w:pStyle w:val="BodyText"/>
      </w:pPr>
      <w:r>
        <w:t xml:space="preserve">(คุณเพลงรบ) ตามด้วยบริษัท โรงพยาบาลกรุงเทพอุดร จำกัด ครับ</w:t>
      </w:r>
    </w:p>
    <w:p>
      <w:pPr>
        <w:pStyle w:val="BodyText"/>
      </w:pPr>
      <w:r>
        <w:t xml:space="preserve">(คุณบัวบูชา) ตามมาด้วยบริษัท ล็อกซเล่ย์ จำกัด</w:t>
      </w:r>
    </w:p>
    <w:p>
      <w:pPr>
        <w:pStyle w:val="BodyText"/>
      </w:pPr>
      <w:r>
        <w:t xml:space="preserve">(มหาชน) ค่ะ</w:t>
      </w:r>
    </w:p>
    <w:p>
      <w:pPr>
        <w:pStyle w:val="BodyText"/>
      </w:pPr>
      <w:r>
        <w:t xml:space="preserve">(คุณเพลงรบ)</w:t>
      </w:r>
    </w:p>
    <w:p>
      <w:pPr>
        <w:pStyle w:val="BodyText"/>
      </w:pPr>
      <w:r>
        <w:t xml:space="preserve">(คุณบัวบูชา) ยินดีด้วยกับบริษัท ศรีตรังโกลฟส์</w:t>
      </w:r>
    </w:p>
    <w:p>
      <w:pPr>
        <w:pStyle w:val="BodyText"/>
      </w:pPr>
      <w:r>
        <w:t xml:space="preserve">(ประเทศไทย) จำกัด</w:t>
      </w:r>
    </w:p>
    <w:p>
      <w:pPr>
        <w:pStyle w:val="BodyText"/>
      </w:pPr>
      <w:r>
        <w:t xml:space="preserve">(มหาชน)</w:t>
      </w:r>
    </w:p>
    <w:p>
      <w:pPr>
        <w:pStyle w:val="BodyText"/>
      </w:pPr>
      <w:r>
        <w:t xml:space="preserve">(คุณเพลงรบ) ยินดีด้วยครับ</w:t>
      </w:r>
    </w:p>
    <w:p>
      <w:pPr>
        <w:pStyle w:val="BodyText"/>
      </w:pPr>
      <w:r>
        <w:t xml:space="preserve">(คุณบัวบูชา) บริษัท ศรีตรังแอโกรอินดัสทรี จำกัด</w:t>
      </w:r>
    </w:p>
    <w:p>
      <w:pPr>
        <w:pStyle w:val="BodyText"/>
      </w:pPr>
      <w:r>
        <w:t xml:space="preserve">(มหาชน)</w:t>
      </w:r>
    </w:p>
    <w:p>
      <w:pPr>
        <w:pStyle w:val="BodyText"/>
      </w:pPr>
      <w:r>
        <w:t xml:space="preserve">(คุณเพลงรบ) บริษัท ศรีไทยซุปเปอร์แวร์ จำกัด</w:t>
      </w:r>
    </w:p>
    <w:p>
      <w:pPr>
        <w:pStyle w:val="BodyText"/>
      </w:pPr>
      <w:r>
        <w:t xml:space="preserve">(มหาชน) ครับ</w:t>
      </w:r>
    </w:p>
    <w:p>
      <w:pPr>
        <w:pStyle w:val="BodyText"/>
      </w:pPr>
      <w:r>
        <w:t xml:space="preserve">(คุณบัวบูชา) ต่อด้วยบริษัท ศูนย์วิจัยและพัฒนาอาหาร ซีพีเอฟ จำกัด</w:t>
      </w:r>
    </w:p>
    <w:p>
      <w:pPr>
        <w:pStyle w:val="BodyText"/>
      </w:pPr>
      <w:r>
        <w:t xml:space="preserve">(คุณเพลงรบ) บริษัท สยามอินเตอร์เนชั่นแนลฟู๊ด จำกัด ครับ</w:t>
      </w:r>
    </w:p>
    <w:p>
      <w:pPr>
        <w:pStyle w:val="BodyText"/>
      </w:pPr>
      <w:r>
        <w:t xml:space="preserve">(คุณบัวบูชา) ยินดีด้วยกับบริษัท อาร์เบอร์เอเคอร์ส ประเทศไทย จำกัด ค่ะ</w:t>
      </w:r>
    </w:p>
    <w:p>
      <w:pPr>
        <w:pStyle w:val="BodyText"/>
      </w:pPr>
      <w:r>
        <w:t xml:space="preserve">(คุณเพลงรบ) บริษัท อินเตอร์เนชั่นแนล เพ็ท ฟู้ด จำกัด ครับ</w:t>
      </w:r>
    </w:p>
    <w:p>
      <w:pPr>
        <w:pStyle w:val="BodyText"/>
      </w:pPr>
      <w:r>
        <w:t xml:space="preserve">(คุณบัวบูชา) บริษัท อุตสาหกรรมโคราช จำกัด</w:t>
      </w:r>
    </w:p>
    <w:p>
      <w:pPr>
        <w:pStyle w:val="BodyText"/>
      </w:pPr>
      <w:r>
        <w:t xml:space="preserve">(คุณเพลงรบ) บริษัท เอ็น เวนเชอร์ส จำกัด ครับ</w:t>
      </w:r>
    </w:p>
    <w:p>
      <w:pPr>
        <w:pStyle w:val="BodyText"/>
      </w:pPr>
      <w:r>
        <w:t xml:space="preserve">(คุณบัวบูชา) ยินดีกับบริษัท เอ็น เวนเชอร์ส จำกัด ด้วยนะคะ และยินดีกับบริษัท เอส แอนด์ เจ อินเตอร์เนชั่นแนล เอนเตอร์ไพรส์ จำกัด</w:t>
      </w:r>
    </w:p>
    <w:p>
      <w:pPr>
        <w:pStyle w:val="BodyText"/>
      </w:pPr>
      <w:r>
        <w:t xml:space="preserve">(มหาชน) ค่ะ</w:t>
      </w:r>
    </w:p>
    <w:p>
      <w:pPr>
        <w:pStyle w:val="BodyText"/>
      </w:pPr>
      <w:r>
        <w:t xml:space="preserve">(คุณเพลงรบ) ตามด้วยบริษัท แอดวานซ์ คอนแท็ค เซ็นเตอร์ จำกัด ครับ</w:t>
      </w:r>
    </w:p>
    <w:p>
      <w:pPr>
        <w:pStyle w:val="BodyText"/>
      </w:pPr>
      <w:r>
        <w:t xml:space="preserve">(คุณบัวบูชา) ตามมาด้วยบริษัท แอ๊ดว้านซ์ฟาร์ม่า จำกัด</w:t>
      </w:r>
    </w:p>
    <w:p>
      <w:pPr>
        <w:pStyle w:val="BodyText"/>
      </w:pPr>
      <w:r>
        <w:t xml:space="preserve">(คุณเพลงรบ) บริษัท โอวาท โปร แอนด์ ควิก จำกัด ครับ</w:t>
      </w:r>
    </w:p>
    <w:p>
      <w:pPr>
        <w:pStyle w:val="BodyText"/>
      </w:pPr>
      <w:r>
        <w:t xml:space="preserve">(คุณบัวบูชา) และบริษัท ฮิตาชิ แอสเตโม โคราช จำกัด ค่ะ</w:t>
      </w:r>
    </w:p>
    <w:p>
      <w:pPr>
        <w:pStyle w:val="BodyText"/>
      </w:pPr>
      <w:r>
        <w:t xml:space="preserve">(คุณเพลงรบ) ขอแสดงความยินดีกับทุกรางวัล และขอเสียงปรบมือให้ด้วยนะครับ</w:t>
      </w:r>
    </w:p>
    <w:p>
      <w:pPr>
        <w:pStyle w:val="BodyText"/>
      </w:pPr>
      <w:r>
        <w:t xml:space="preserve">(คุณบัวบูชา) ขอเสียงปรบมือให้ด้วยนะคะ สำหรับทุกรางวัลกับรางวัลองค์กรที่ส่งเสริมการจ้างงานคนพิการ ประจำปี 2566 ค่ะ</w:t>
      </w:r>
    </w:p>
    <w:p>
      <w:pPr>
        <w:pStyle w:val="BodyText"/>
      </w:pPr>
      <w:r>
        <w:t xml:space="preserve">(คุณเพลงรบ) ต่อไปเป็นรางวัลหน่วยงานภาครัฐที่ส่งเสริมการจ้างงานคนพิการ ประจำปี 2566 3 รางวัลนะครับ รางวัลแรกครับ กระทรวงคมนาคม ท่านจันทิรา บุรุษพัฒน์ หัวหน้าผู้ตรวจราชการกระทรวงคมนาคมครับ</w:t>
      </w:r>
    </w:p>
    <w:p>
      <w:pPr>
        <w:pStyle w:val="BodyText"/>
      </w:pPr>
      <w:r>
        <w:t xml:space="preserve">(คุณบัวบูชา) เมื่อกี้เป็นหน่วยงานเอกชน ตอนนี้เป็นหน่วยงานภาครัฐค่ะ ถัดมาค่ะ ขาดตรงนี้ไม่ได้ กระทรวงแรงงาน คุณนันทชัย ปัญญาสุรฤทธิ์ ผู้ตรวจราชการกระทรวงแรงงาน</w:t>
      </w:r>
    </w:p>
    <w:p>
      <w:pPr>
        <w:pStyle w:val="BodyText"/>
      </w:pPr>
      <w:r>
        <w:t xml:space="preserve">(คุณเพลงรบ) ครับผม ขอแสดงความยินดีด้วยนะครับ กับท่านนันทชัยนะครับ และอีก 1 กระทรวงนะครับ แน่นอนครับ กระทรวงการพัฒนาสังคมและความมั่นคงของมนุษย์ครับ ขอเรียนเชิญท่าน สนธยา บุณยภูษิตครับ ผู้แทนกระทรวงการพัฒนาสังคมและความมั่นคงของมนุษย์ ครับ</w:t>
      </w:r>
    </w:p>
    <w:p>
      <w:pPr>
        <w:pStyle w:val="BodyText"/>
      </w:pPr>
      <w:r>
        <w:t xml:space="preserve">(คุณบัวบูชา) กระทรวง พม. เขาก็แฟนคลับเยอะเหมือนกันนะคะ ขาดไม่ได้เลยนะคะ</w:t>
      </w:r>
    </w:p>
    <w:p>
      <w:pPr>
        <w:pStyle w:val="BodyText"/>
      </w:pPr>
      <w:r>
        <w:t xml:space="preserve">(คุณเพลงรบ) เอาล่ะครับ รางวัลคนพิการประจำปีนี้นะครับ รางวัลแรกนะครับ สำนักงานอธิการบดีมหาวิทยาลัยธรรมศาสตร์ครับ</w:t>
      </w:r>
    </w:p>
    <w:p>
      <w:pPr>
        <w:pStyle w:val="BodyText"/>
      </w:pPr>
      <w:r>
        <w:t xml:space="preserve">(คุณบัวบูชา) จะมีทั้งหมด 7 รางวัลด้วยกันนะคะ สำหรับรางวัลสถานที่ที่เอื้อต่อคนพิการค่ะ ถัดมานะคะ ยินดีด้วยกับท่าอากาศยานขอนแก่นค่ะ ก็สำคัญมากนะแต่ละที่ เขาเรียกว่า</w:t>
      </w:r>
      <w:r>
        <w:t xml:space="preserve"> </w:t>
      </w:r>
      <w:r>
        <w:t xml:space="preserve">“</w:t>
      </w:r>
      <w:r>
        <w:t xml:space="preserve">Universal Design</w:t>
      </w:r>
      <w:r>
        <w:t xml:space="preserve">”</w:t>
      </w:r>
    </w:p>
    <w:p>
      <w:pPr>
        <w:pStyle w:val="BodyText"/>
      </w:pPr>
      <w:r>
        <w:t xml:space="preserve">(คุณเพลงรบ) ถูกต้องครับ</w:t>
      </w:r>
    </w:p>
    <w:p>
      <w:pPr>
        <w:pStyle w:val="BodyText"/>
      </w:pPr>
      <w:r>
        <w:t xml:space="preserve">(คุณบัวบูชา) ก็คือออกแบบมาเพื่อทุกคนจริง ๆ นะคะ</w:t>
      </w:r>
    </w:p>
    <w:p>
      <w:pPr>
        <w:pStyle w:val="BodyText"/>
      </w:pPr>
      <w:r>
        <w:t xml:space="preserve">(คุณเพลงรบ) ครับ ต่อด้วย องค์การบริหารส่วนจังหวัดปราจีนบุรีครับ เรียกได้ว่า 7 หน่วยงานที่เราจะไล่เรียง เป็นหน่วยงานที่จัดสถานที่ได้ดีมาก ๆ เอื้อต่อคนทั้งมวล</w:t>
      </w:r>
    </w:p>
    <w:p>
      <w:pPr>
        <w:pStyle w:val="BodyText"/>
      </w:pPr>
      <w:r>
        <w:t xml:space="preserve">(คุณบัวบูชา) ใช่ค่ะ ถัดมานะคะ ยินดีด้วยค่ะ กับ ปตท. สนามบินภูเก็ต ค่ะ</w:t>
      </w:r>
    </w:p>
    <w:p>
      <w:pPr>
        <w:pStyle w:val="BodyText"/>
      </w:pPr>
      <w:r>
        <w:t xml:space="preserve">(คุณเพลงรบ) เป็นสาขาที่สวยเลยนะครับ</w:t>
      </w:r>
    </w:p>
    <w:p>
      <w:pPr>
        <w:pStyle w:val="BodyText"/>
      </w:pPr>
      <w:r>
        <w:t xml:space="preserve">(คุณบัวบูชา) ถูกต้องค่ะ เข้าถึงทุกคนนะคะ เรายังชอบเลยที่จะเข้าไปเติมน้ำมันกัน</w:t>
      </w:r>
    </w:p>
    <w:p>
      <w:pPr>
        <w:pStyle w:val="BodyText"/>
      </w:pPr>
      <w:r>
        <w:t xml:space="preserve">(คุณเพลงรบ) แสดงความยินดีด้วยครับ กับวัดร่องขุ่นครับ</w:t>
      </w:r>
    </w:p>
    <w:p>
      <w:pPr>
        <w:pStyle w:val="BodyText"/>
      </w:pPr>
      <w:r>
        <w:t xml:space="preserve">(คุณบัวบูชา) นอกจากความสวยงามที่ดึงดูดนะคะ ทั้งนักท่องเที่ยวชาวไทยและต่างชาติแล้ว ก็ใส่ใจออกแบบให้เข้ากับคนพิการด้วย</w:t>
      </w:r>
    </w:p>
    <w:p>
      <w:pPr>
        <w:pStyle w:val="BodyText"/>
      </w:pPr>
      <w:r>
        <w:t xml:space="preserve">(คุณเพลงรบ) ครับผม ตามด้วยศูนย์การค้าเซ็นทรัลศรีราชาครับ</w:t>
      </w:r>
    </w:p>
    <w:p>
      <w:pPr>
        <w:pStyle w:val="BodyText"/>
      </w:pPr>
      <w:r>
        <w:t xml:space="preserve">(คุณบัวบูชา) และสุดท้ายค่ะ มูลนิธิส่งเสริมและพัฒนาคนพิการค่ะ ขอเสียงปรบมือดัง ๆ ด้วยนะคะ สำหรับ 7 รางวัล 7 สาขา ต่อคนพิการ ประจำปี 2566 ค่ะ</w:t>
      </w:r>
    </w:p>
    <w:p>
      <w:pPr>
        <w:pStyle w:val="BodyText"/>
      </w:pPr>
      <w:r>
        <w:t xml:space="preserve">(คุณเพลงรบ) นอกจากเอื้อแล้ว ผมยังคิดว่าเป็นรางวัลต้นแบบที่องค์กรอื่น ๆ จะนำไปใช้ด้วย</w:t>
      </w:r>
    </w:p>
    <w:p>
      <w:pPr>
        <w:pStyle w:val="BodyText"/>
      </w:pPr>
      <w:r>
        <w:t xml:space="preserve">(คุณบัวบูชา) ถูกต้องค่ะ</w:t>
      </w:r>
    </w:p>
    <w:p>
      <w:pPr>
        <w:pStyle w:val="BodyText"/>
      </w:pPr>
      <w:r>
        <w:t xml:space="preserve">(คุณเพลงรบ) เอาล่ะเป็นสถานที่ไปแล้ว เป็นบุคคลดีเด่นนะครับ และรางวัลบุคคลต้นแบบนะครับ รางวัลชนะเลิศ ล่ามภาษามือสำหรับการให้บริการโทรทัศน์ดีเด่น ประจำปี 2566 ครับ ขอแสดงความยินดีกับคุณธัญพร ปองทอง ครับ</w:t>
      </w:r>
    </w:p>
    <w:p>
      <w:pPr>
        <w:pStyle w:val="BodyText"/>
      </w:pPr>
      <w:r>
        <w:t xml:space="preserve">(คุณบัวบูชา) ขาดไม่ได้จริง ๆ ล่ามภาษามือนะคะ ก็ทำหน้าที่ที่จะเป็นสื่อกลางในการสื่อสารให้ทุกอย่างไปถึงทุกคนจริง ๆ ส่วยอีกคนหนึ่งดิฉันขอเปลี่ยนเป็นเสียงข่าวนิดหนึ่งนะคะ</w:t>
      </w:r>
    </w:p>
    <w:p>
      <w:pPr>
        <w:pStyle w:val="BodyText"/>
      </w:pPr>
      <w:r>
        <w:t xml:space="preserve">(คุณเพลงรบ) ได้ครับผม</w:t>
      </w:r>
    </w:p>
    <w:p>
      <w:pPr>
        <w:pStyle w:val="BodyText"/>
      </w:pPr>
      <w:r>
        <w:t xml:space="preserve">(คุณบัวบูชา) ขอเสียงความยินดีกับ คุณวีรชิต ประสิทธิไกร รางวัลรองชนะเลิศอันดับ 1 ล่ามภาษามือสำหรับการให้บริการโทรทัศน์ดีเด่น ประจำปี 2566</w:t>
      </w:r>
    </w:p>
    <w:p>
      <w:pPr>
        <w:pStyle w:val="BodyText"/>
      </w:pPr>
      <w:r>
        <w:t xml:space="preserve">(คุณเพลงรบ) ล่ามภาษามือประจำสถานีโทรทัศน์ช่อง 7HD</w:t>
      </w:r>
    </w:p>
    <w:p>
      <w:pPr>
        <w:pStyle w:val="BodyText"/>
      </w:pPr>
      <w:r>
        <w:t xml:space="preserve">(คุณบัวบูชา) ยินดีด้วยนะคะ อาหลอง ยินดีด้วย</w:t>
      </w:r>
    </w:p>
    <w:p>
      <w:pPr>
        <w:pStyle w:val="BodyText"/>
      </w:pPr>
      <w:r>
        <w:t xml:space="preserve">(คุณเพลงรบ) ครับ</w:t>
      </w:r>
    </w:p>
    <w:p>
      <w:pPr>
        <w:pStyle w:val="BodyText"/>
      </w:pPr>
      <w:r>
        <w:t xml:space="preserve">(คุณบัวบูชา) ค่ะ</w:t>
      </w:r>
    </w:p>
    <w:p>
      <w:pPr>
        <w:pStyle w:val="BodyText"/>
      </w:pPr>
      <w:r>
        <w:t xml:space="preserve">(คุณเพลงรบ) รางวัลต่อมานะครับ กับคุณปรารถนา หรั่งศรีทอง รองชนะเลิศอันดับ 2 ล่ามภาษามือโทรทัศน์ดีเด่นครับ</w:t>
      </w:r>
    </w:p>
    <w:p>
      <w:pPr>
        <w:pStyle w:val="BodyText"/>
      </w:pPr>
      <w:r>
        <w:t xml:space="preserve">(คุณบัวบูชา) และท่านสุดท้ายค่ะ ขอแสดงความยินดีกับ ดร.มลิวัลย์ ธรรมแสง รางวัลบุคคลต้นแบบด้านล่ามภาษามือสำหรับการให้บริการโทรทัศน์ ประจำปี 2566 ค่ะ</w:t>
      </w:r>
    </w:p>
    <w:p>
      <w:pPr>
        <w:pStyle w:val="BodyText"/>
      </w:pPr>
      <w:r>
        <w:t xml:space="preserve">(คุณเพลงรบ) สวย ๆ แบบนี้อาจารย์ล่ามภาษามือผมเองครับ ดร.มลิวัลย์ ธรรมแสง</w:t>
      </w:r>
    </w:p>
    <w:p>
      <w:pPr>
        <w:pStyle w:val="BodyText"/>
      </w:pPr>
      <w:r>
        <w:t xml:space="preserve">(คุณบัวบูชา) ขอเสียงปรบมือดัง ๆ ให้อีกครั้งหนึ่งนะคะ มีอีกรางวัลให้คุณเพลงรบนะคะ ล่ามภาษามือที่แปลและเต้นไปได้ด้วย</w:t>
      </w:r>
    </w:p>
    <w:p>
      <w:pPr>
        <w:pStyle w:val="BodyText"/>
      </w:pPr>
      <w:r>
        <w:t xml:space="preserve">(คุณเพลงรบ) เป็นค่าตัวแล้วกันนะครับ เป็นรางวัลองค์กรด้านคนพิการที่รับรองมาตรฐานระดับดีมาก 18 รางวัลครับ รางวัลแรกครับ</w:t>
      </w:r>
    </w:p>
    <w:p>
      <w:pPr>
        <w:pStyle w:val="BodyText"/>
      </w:pPr>
      <w:r>
        <w:t xml:space="preserve">(คุณบัวบูชา) ขอแสดงความยินดีกับ ชมรมผู้ปกครองบุคคลออทิสติก จังหวัดเชียงใหม่ ครับ ชมรมเพื่อคนพิการทางสติปัญญา กรุงเทพมหานคร</w:t>
      </w:r>
    </w:p>
    <w:p>
      <w:pPr>
        <w:pStyle w:val="BodyText"/>
      </w:pPr>
      <w:r>
        <w:t xml:space="preserve">(คุณบัวบูชา) ถัดมาค่ะ มูลนิธิช่วยคนปัญญาอ่อนแห่งประเทศไทย ในพระบรมราชินูปถัมภ์ ค่ะ</w:t>
      </w:r>
    </w:p>
    <w:p>
      <w:pPr>
        <w:pStyle w:val="BodyText"/>
      </w:pPr>
      <w:r>
        <w:t xml:space="preserve">(คุณเพลงรบ) มูลนิธิธรรมิกชนเพื่อคนตาบอดในประเทศไทย ในพระบรมราชูปถัมภ์ สาขาจังหวัดนครนายก ครับ</w:t>
      </w:r>
    </w:p>
    <w:p>
      <w:pPr>
        <w:pStyle w:val="BodyText"/>
      </w:pPr>
      <w:r>
        <w:t xml:space="preserve">(คุณบัวบูชา) ถัดมาค่ะ มูลนิธิธรรมิกชนเพื่อคนตาบอดในประเทศไทย ในพระบรมราชูปถัมภ์ สาขาจังหวัดลพบุรี</w:t>
      </w:r>
    </w:p>
    <w:p>
      <w:pPr>
        <w:pStyle w:val="BodyText"/>
      </w:pPr>
      <w:r>
        <w:t xml:space="preserve">(คุณเพลงรบ) มูลนิธิธรรมิกชนเพื่อคนตาบอดในประเทศไทย ในพระบรมราชูปถัมภ์ สาขาจังหวัดสงขลา ครับ</w:t>
      </w:r>
    </w:p>
    <w:p>
      <w:pPr>
        <w:pStyle w:val="BodyText"/>
      </w:pPr>
      <w:r>
        <w:t xml:space="preserve">(คุณบัวบูชา) และยินดีด้วยกับมูลนิธิพิทักษ์ดวงตาลำปาง ค่ะ</w:t>
      </w:r>
    </w:p>
    <w:p>
      <w:pPr>
        <w:pStyle w:val="BodyText"/>
      </w:pPr>
      <w:r>
        <w:t xml:space="preserve">(คุณเพลงรบ) มูลนิธิอนุเคราะห์คนพิการ ในพระราชูปถัมภ์ของสมเด็จพระศรีนครินทราบรมราชชนนี ครับ</w:t>
      </w:r>
    </w:p>
    <w:p>
      <w:pPr>
        <w:pStyle w:val="BodyText"/>
      </w:pPr>
      <w:r>
        <w:t xml:space="preserve">(คุณบัวบูชา) ยินดีด้วยกับศูนย์การศึกษาพิเศษประจำจังหวัดยโสธร ค่ะ</w:t>
      </w:r>
    </w:p>
    <w:p>
      <w:pPr>
        <w:pStyle w:val="BodyText"/>
      </w:pPr>
      <w:r>
        <w:t xml:space="preserve">(คุณเพลงรบ) ศูนย์การศึกษาพิเศษประจำจังหวัดลำปาง ครับ</w:t>
      </w:r>
    </w:p>
    <w:p>
      <w:pPr>
        <w:pStyle w:val="BodyText"/>
      </w:pPr>
      <w:r>
        <w:t xml:space="preserve">(คุณบัวบูชา) ตามมาด้วย ด้วย หยิบมาถือมาแชร์</w:t>
      </w:r>
    </w:p>
    <w:p>
      <w:pPr>
        <w:pStyle w:val="BodyText"/>
      </w:pPr>
      <w:r>
        <w:t xml:space="preserve">(คุณเพลงรบ)</w:t>
      </w:r>
    </w:p>
    <w:p>
      <w:pPr>
        <w:pStyle w:val="BodyText"/>
      </w:pPr>
      <w:r>
        <w:t xml:space="preserve">(คุณบัวบูชา) อีกเสียงอย่าให้แพ้ค่ะ ต้องดังเท่ากันนะคะ ศูนย์พัฒนาศักยภาพและอาชีพคนพิการหยาดฝน จังหวัดเชียงใหม่ ถัดมาค่ะ ศูนย์ส่งเสริมอาชีพคนพิการ</w:t>
      </w:r>
    </w:p>
    <w:p>
      <w:pPr>
        <w:pStyle w:val="BodyText"/>
      </w:pPr>
      <w:r>
        <w:t xml:space="preserve">(โรงงานปีคนพิการสากล)</w:t>
      </w:r>
    </w:p>
    <w:p>
      <w:pPr>
        <w:pStyle w:val="BodyText"/>
      </w:pPr>
      <w:r>
        <w:t xml:space="preserve">(คุณเพลงรบ) สวยมาก ๆ เลยนะครับ คนรับรางวัลนะครับ ตามด้วยสมาคมคนตาบอด จังหวัดอุตรดิตถ์ ครับ</w:t>
      </w:r>
    </w:p>
    <w:p>
      <w:pPr>
        <w:pStyle w:val="BodyText"/>
      </w:pPr>
      <w:r>
        <w:t xml:space="preserve">(คุณเพลงรบ) สำหรับโรงงานปีเองนะครับ ผลิตภัณฑ์ในบูธจำหน่ายด้วยเป็นของคนพิการครับ</w:t>
      </w:r>
    </w:p>
    <w:p>
      <w:pPr>
        <w:pStyle w:val="BodyText"/>
      </w:pPr>
      <w:r>
        <w:t xml:space="preserve">(คุณบัวบูชา) ถัดมานะคะ ยินดีด้วยกับสมาคมคนตาบอดแห่งประเทศไทย ค่ะ</w:t>
      </w:r>
    </w:p>
    <w:p>
      <w:pPr>
        <w:pStyle w:val="BodyText"/>
      </w:pPr>
      <w:r>
        <w:t xml:space="preserve">(คุณเพลงรบ) สมาคมผู้ปกครองคนพิการทางสติปัญญาแห่งประเทศไทย ครับ</w:t>
      </w:r>
    </w:p>
    <w:p>
      <w:pPr>
        <w:pStyle w:val="BodyText"/>
      </w:pPr>
      <w:r>
        <w:t xml:space="preserve">(คุณบัวบูชา) ถัดมาค่ะสมาคมผู้ปกครองบุคคลออทิซึม</w:t>
      </w:r>
    </w:p>
    <w:p>
      <w:pPr>
        <w:pStyle w:val="BodyText"/>
      </w:pPr>
      <w:r>
        <w:t xml:space="preserve">(ไทย) ค่ะ</w:t>
      </w:r>
    </w:p>
    <w:p>
      <w:pPr>
        <w:pStyle w:val="BodyText"/>
      </w:pPr>
      <w:r>
        <w:t xml:space="preserve">(คุณเพลงรบ) และขอแสดงความยินดีกับรางวัลองค์กรที่ได้รับมาตรฐานดีมาก องค์กรสุดท้ายครับ สมาคมผู้ปกครองและผู้ดูแลคนพิการไทย ขอเสียงปรบมือด้วยครับ</w:t>
      </w:r>
    </w:p>
    <w:p>
      <w:pPr>
        <w:pStyle w:val="BodyText"/>
      </w:pPr>
      <w:r>
        <w:t xml:space="preserve">(คุณบัวบูชา) และขอเสียงปรบมือดัง ๆ ให้กับทุกรางวัลเลยนะคะ สำหรับที่ตั้งใจนะคะ ที่จะสร้างสรรค์คุณภาพชีวิตที่ดีอย่างยั่งยืนให้กับคนพิการนะคะ และแน่นอนค่ะ ขอบคุณท่านปลัดของเรานะคะ</w:t>
      </w:r>
    </w:p>
    <w:p>
      <w:pPr>
        <w:pStyle w:val="BodyText"/>
      </w:pPr>
      <w:r>
        <w:t xml:space="preserve">(คุณเพลงรบ) ขอบคุณท่านปลัดกระทรวงการพัฒนาความมั่นคงของมนุษย์เป็นอย่างสูง ในการมอบรางวัลอันทรงเกียรตินี้ เป็นขวัญและกำลังใจดี ๆ ให้กับคนพิการ องค์กรที่เกี่ยวข้อง องค์กรที่สนับสนุนและบุคคลต้นแบบ จะเป็นแบบอย่างที่ดีของเราในสังคมต่อไปครับ</w:t>
      </w:r>
    </w:p>
    <w:p>
      <w:pPr>
        <w:pStyle w:val="BodyText"/>
      </w:pPr>
      <w:r>
        <w:t xml:space="preserve">(คุณบัวบูชา) และขอเชิญท่านปลัดนะคะ แล้วก็ตัวแทนจากกระทรวงต่าง ๆ รวมไปถึงแขกผู้มีเกียรติทุกท่านนะคะ กิจกรรมของเรายังไม่หมดนะคะ สิ่งที่จะเกิดขึ้นบนเวทีในลำดับต่อไปเป็นสิ่งที่สำคัญมาก เป็นตัวแทนของเสียงของคนพิการ ที่จะมาสะท้อนมุมมองแลกเปลี่ยนความคิด 3 ประเด็นนะคะ ดิฉันขอเชิญน้องทั้ง 3 ท่านคะ ท่านแรกนะคะ ขอเรียนเชิญคุณพิมลพัฒ์ พิการทางการเคลื่อนไหว หรือทางร่างกายค่ะ</w:t>
      </w:r>
    </w:p>
    <w:p>
      <w:pPr>
        <w:pStyle w:val="BodyText"/>
      </w:pPr>
      <w:r>
        <w:t xml:space="preserve">(คุณเพลงรบ) ขอเรียนเชิญครับ</w:t>
      </w:r>
    </w:p>
    <w:p>
      <w:pPr>
        <w:pStyle w:val="BodyText"/>
      </w:pPr>
      <w:r>
        <w:t xml:space="preserve">(คุณบัวบูชา) ถัดมาค่ะ ขอเรียนเชิญคุณอัฐากร ผู้พิการออทิสติก</w:t>
      </w:r>
    </w:p>
    <w:p>
      <w:pPr>
        <w:pStyle w:val="BodyText"/>
      </w:pPr>
      <w:r>
        <w:t xml:space="preserve">(คุณเพลงรบ) และอีกหนึ่งท่านน้องบัว</w:t>
      </w:r>
    </w:p>
    <w:p>
      <w:pPr>
        <w:pStyle w:val="BodyText"/>
      </w:pPr>
      <w:r>
        <w:t xml:space="preserve">(คุณบัวบูชา) และคุณกานกนิต กรุณราช พิการทางการสื่อสารหูหนวกนะคะ ซึ่งจะมีการแปลภาษาอังกฤษ โดยคุณณิชกานต์ กวีวรยา ด้วยนะคะ</w:t>
      </w:r>
    </w:p>
    <w:p>
      <w:pPr>
        <w:pStyle w:val="BodyText"/>
      </w:pPr>
      <w:r>
        <w:t xml:space="preserve">(คุณเพลงรบ) ครับ ก็ฟังสารจากท่านนายกรัฐมนตรีไปแล้วนะครับ สำคัญของคนพิการที่ท่านปลัดได้นำเรียนไปแล้ว คราวนี้มาฟังสารจากคนพิการกันบ้างครับ</w:t>
      </w:r>
    </w:p>
    <w:p>
      <w:pPr>
        <w:pStyle w:val="BodyText"/>
      </w:pPr>
      <w:r>
        <w:t xml:space="preserve">(คุณบัวบูชา) ใช่ค่ะ ขอเชิญคุณนิมนต์พัฒน์เลยค่ะ // ค่ะ สารจากเยาวชนคนพิการในข้อ 1 เปลี่ยนการจ่ายมาตรา 34 เป็นการจ้างมาตรา 33 และมาตรา 35 12,000 อัตรา พวกเราคนพิการจึงขอเสนอให้กระทรวงการพัฒนาสังคมและความมั่นคงของมนุษย์ โดยการนำของท่านรัฐมนตรี ท่านวราวุธ ศิลปอาชา เป็นเป้าหมายเปลี่ยนการจ่ายเงินเข้ากองทุนคุณภาพชีวิตคนพิการตามมาตรา 34 จำนวน 12,000 อัตรา เป็นการจ้างงาน ตามมาตรา 33 และมาตรา 35 ด้วยมาตรการเชิงรุกต่อสถานการณ์ประกอบการที่ยังเลือกการส่งเงินเข้ากองทุน อ่านโดยนางสาวนิลพัฒน์ บุญแก้ว ผู้พิการทางการเคลื่อนไหวหรือร่างกาย //</w:t>
      </w:r>
    </w:p>
    <w:p>
      <w:pPr>
        <w:pStyle w:val="BodyText"/>
      </w:pPr>
      <w:r>
        <w:t xml:space="preserve">[ภาษาต่างประเทศ]</w:t>
      </w:r>
    </w:p>
    <w:p>
      <w:pPr>
        <w:pStyle w:val="BodyText"/>
      </w:pPr>
      <w:r>
        <w:t xml:space="preserve">(คุณบัวบูชา) ขอขอบพระคุณมากเลยนะคะ ขอเชิญน้องคนที่ 2 เลยนะคะ น้องอัฐากรค่ะ // สารจากเยาวชนคนพิการข้อที่ 2 นะคะ คนพิการและภาคีเครือข่ายขอเสนอการให้ปฏิรูประบบบริหารจัดการกองทุนส่งเสริมและพัฒนาคุณภาพชีวิตคนพิการ ให้เป็นิติบุคคลเพื่อความคล่องตัวและกระจายการทำงานสู่ชุมชน โดยมีแผนปฏิบัติ การรองรับที่ชัดเจน อ่านโดยคุณอัษฎากรณ์ ขันตี //</w:t>
      </w:r>
    </w:p>
    <w:p>
      <w:pPr>
        <w:pStyle w:val="BodyText"/>
      </w:pPr>
      <w:r>
        <w:t xml:space="preserve">[ภาษาต่างประเทศ] มาต่อนะครับ //</w:t>
      </w:r>
    </w:p>
    <w:p>
      <w:pPr>
        <w:pStyle w:val="BodyText"/>
      </w:pPr>
      <w:r>
        <w:t xml:space="preserve">[ภาษาต่างประเทศ]</w:t>
      </w:r>
    </w:p>
    <w:p>
      <w:pPr>
        <w:pStyle w:val="BodyText"/>
      </w:pPr>
      <w:r>
        <w:t xml:space="preserve">(คุณเพลงรบ) ขอบคุณนะครับ ก็เป็นสารที่ 2 นะครับ ต่อด้วยสารที่ 3 เป็นน้องพิการทางการได้ยิน โดยสื่อความหมายนะครับ // สารจากเยาวชนพิการข้อที่ 3 ต้องการให้คนจ้างงานคนพิการจากภาครัฐเป็นดัชนี้ชี้วัดการประเมินการบริหารงานของผู้บริหารในกระทรวงต่าง ๆ อ่านโดยผู้พิการทางการได้ยินหรือสื่อความหมายหรือหูหนวก //</w:t>
      </w:r>
    </w:p>
    <w:p>
      <w:pPr>
        <w:pStyle w:val="BodyText"/>
      </w:pPr>
      <w:r>
        <w:t xml:space="preserve">[ภาษาต่างประเทศ]</w:t>
      </w:r>
    </w:p>
    <w:p>
      <w:pPr>
        <w:pStyle w:val="BodyText"/>
      </w:pPr>
      <w:r>
        <w:t xml:space="preserve">(คุณเพลงรบ) ขอบพระคุณครับ ขอบพระคุณทั้ง 4 ท่านนะครับ และแน่นอนว่าทั้ง 4 ท่านนะครับ จะนำสารนี้นะครับ ไปมอบให้กับท่านปลัดฯ ด้วยนะครับ</w:t>
      </w:r>
    </w:p>
    <w:p>
      <w:pPr>
        <w:pStyle w:val="BodyText"/>
      </w:pPr>
      <w:r>
        <w:t xml:space="preserve">(คุณบัวบูชา) ใช่ค่ะ ขอเสียงปรบมือให้เยาวชนทั้ง 4 ท่านดัง ๆ เลยนะคะ</w:t>
      </w:r>
    </w:p>
    <w:p>
      <w:pPr>
        <w:pStyle w:val="BodyText"/>
      </w:pPr>
      <w:r>
        <w:t xml:space="preserve">[ภาษาต่างประเทศ]</w:t>
      </w:r>
    </w:p>
    <w:p>
      <w:pPr>
        <w:pStyle w:val="BodyText"/>
      </w:pPr>
      <w:r>
        <w:t xml:space="preserve">(คุณเพลงรบ) ครับ</w:t>
      </w:r>
    </w:p>
    <w:p>
      <w:pPr>
        <w:pStyle w:val="BodyText"/>
      </w:pPr>
      <w:r>
        <w:t xml:space="preserve">(คุณบัวบูชา)</w:t>
      </w:r>
    </w:p>
    <w:p>
      <w:pPr>
        <w:pStyle w:val="BodyText"/>
      </w:pPr>
      <w:r>
        <w:t xml:space="preserve">[ภาษาต่างประเทศ]</w:t>
      </w:r>
    </w:p>
    <w:p>
      <w:pPr>
        <w:pStyle w:val="BodyText"/>
      </w:pPr>
      <w:r>
        <w:t xml:space="preserve">(คุณเพลงรบ) แน่นอนว่าจากจะเป็นความสวยงามในวันนี้แล้ว ความสวยงามของการสื่อสารที่เกิดขึ้นก็เรียกได้ว่าเกิดความเท่าเทียมและได้แสดงถึงศักยภาพของน้อง ๆ ด้วยนะครับ</w:t>
      </w:r>
    </w:p>
    <w:p>
      <w:pPr>
        <w:pStyle w:val="BodyText"/>
      </w:pPr>
      <w:r>
        <w:t xml:space="preserve">(คุณบัวบูชา) ใช่ค่ะ ก็หวังว่าสารนี้นะคะ จะไปถึงนะคะ ผู้ใหญ่ทุกท่านนะคะ ทุกกระทรวงที่ดูแลอยู่ ถึงแม้จะเป็นเสียงเล็ก ๆ แต่ว่าเป็นเสียงเล็ก ๆ ที่ทรงพลังจริง ๆ นะคะ อยากให้นำกลับไปนะคะ แล้วส่วนไหนที่สามารถที่จะปรับปรุงแก้ไขได้เพื่อคุณภาพชีวิตที่ดีของผู้พิการ ไม่ว่าจะเป็น เพศ วัยไหนก็ตามนะคะ อยากจะให้ท่านผู้ใหญ่ได้เอ็นดูและก็รับสารเหล่านี้ไว้พิจารณานะคะ แล้วก็ทำออกมาให้เป็นรูปธรรมด้วย เพื่อประโยชน์ของผู้พิการไทยทุกคนในประเทศไทยจริง ๆ ค่ะ</w:t>
      </w:r>
    </w:p>
    <w:p>
      <w:pPr>
        <w:pStyle w:val="BodyText"/>
      </w:pPr>
      <w:r>
        <w:t xml:space="preserve">(คุณเพลงรบ) แน่นอนว่าทุกสารที่ทางผู้พิการนะครับ ได้นำเรียนไปเป็นแค่ข้อความสั้น ๆ ประโยคสั้น ๆ เหมือนจะเป็นสิ่งเล็ก ๆ น้อย ๆ แต่ถ้านำสิ่งเล็ก ๆ น้อย ๆ ที่น้องเสนอไปนี่ ไปสู่แนวนโยบาย สู่การปฏิบัติที่แท้จริง จะเป็นสิ่งที่ยิ่งใหญ่ในชีวิตคนพิการ และครอบครัวคนพิการนะครับ</w:t>
      </w:r>
    </w:p>
    <w:p>
      <w:pPr>
        <w:pStyle w:val="BodyText"/>
      </w:pPr>
      <w:r>
        <w:t xml:space="preserve">(คุณบัวบูชา) ใช่ค่ะ แต่ก็อย่างที่บอกไป ว่าน่าประทับใจ แล้วก็รู้สึกภูมิใจจริง ๆ นะคะ เยาวชนไทยเก่งจริง ๆ นี่ไม่ว่าเราจะเป็นใครอย่างไรก็ตามนะคะ ความสามารถในการสื่อสารไม่ว่าจะเป็นภาษาไทย ภาษาอังกฤษ แล้วก็ภาษามือต่าง ๆ นะคะ เห็นแล้วประทับใจจริง ๆ ค่ะ คุณเพลงรบคะ</w:t>
      </w:r>
    </w:p>
    <w:p>
      <w:pPr>
        <w:pStyle w:val="BodyText"/>
      </w:pPr>
      <w:r>
        <w:t xml:space="preserve">(คุณเพลงรบ) แน่นอนว่าในงานในวันนี้จะไม่มีช่องว่างทางภาษา เราจะสื่อสารให้ทุกท่านได้เข้าใจตรงกันว่า Goal หรือว่าเป้าหมายที่แท้จริงของพวกเราทุกคนนั้น ไม่ใช่เพียงพัฒนาคุณภาพชีวิตคนพิการเท่านั้น แต่คนพิการได้รับการพัฒนาคุณภาพชีวิตแล้วจะนำไปสู่การพัฒนาประเทศชาติได้อย่างยั่งยืนครับ</w:t>
      </w:r>
    </w:p>
    <w:p>
      <w:pPr>
        <w:pStyle w:val="BodyText"/>
      </w:pPr>
      <w:r>
        <w:t xml:space="preserve">(คุณบัวบูชา)</w:t>
      </w:r>
    </w:p>
    <w:p>
      <w:pPr>
        <w:pStyle w:val="BodyText"/>
      </w:pPr>
      <w:r>
        <w:t xml:space="preserve">[ภาษาต่างประเทศ]</w:t>
      </w:r>
    </w:p>
    <w:p>
      <w:pPr>
        <w:pStyle w:val="BodyText"/>
      </w:pPr>
      <w:r>
        <w:t xml:space="preserve">(คุณเพลงรบ) ครับ และแน่นอนนะครับ ว่าผู้บริหารได้รับข้อความน้อง ๆ คนพิการทั้ง 4 ท่านแล้วนะครับ ว่ามีความต้องการอะไรบ้าง และร่วมกันถ่ายภาพเป็นบรรยากาศที่ชื่นมื่นบริเวณหน้าเวทีของเรานะครับ ท่านรองปลัดฯ ท่านรองอธิบดีนะครับ อยู่พร้อมกันเพื่อที่จะรับสารนี้ไปส่งต่อการผลิตบุคคล ผลิตบุคคล บุคลากร และแน่นอนนะครับ จะเป็นผลิตผลที่มีค่ามาก ๆ ถ้าทำได้</w:t>
      </w:r>
    </w:p>
    <w:p>
      <w:pPr>
        <w:pStyle w:val="BodyText"/>
      </w:pPr>
      <w:r>
        <w:t xml:space="preserve">(คุณบัวบูชา) หวังว่าวันหนึ่งนะคะ หลากหลายตัวอย่างของการที่ประเทศไทยของเรานั้น สร้างสรรค์ รังสรรค์สิ่งต่าง ๆ เพื่อคนพิการนะคะ ให้กับคนทั่วโลกได้เห็นนะ แล้วนำไปปฏิบัติตาม น่าจะเป็นสิ่งที่คนไทยทุกคนเอง ภาคภูมิใจไปพร้อม ๆ กันได้นะคะ เพราะว่าเรื่องนี้ไม่ใช่ของคนใดคนหนึ่ง กระทรวงใด กระทรวงหนึ่งนะคะ ต้องร่วมกันทำไปพร้อม ๆ กันนะคะ</w:t>
      </w:r>
    </w:p>
    <w:p>
      <w:pPr>
        <w:pStyle w:val="BodyText"/>
      </w:pPr>
      <w:r>
        <w:t xml:space="preserve">(คุณเพลงรบ) แน่นอนนะครับ ว่าน้องบัวชอบมาบ่นว่า หนูอ่านแต่ข่าวหนัก ๆ วันนี้ได้รับข่าวดีไปแล้ว</w:t>
      </w:r>
    </w:p>
    <w:p>
      <w:pPr>
        <w:pStyle w:val="BodyText"/>
      </w:pPr>
      <w:r>
        <w:t xml:space="preserve">(คุณบัวบูชา) ใช่ค่ะ</w:t>
      </w:r>
    </w:p>
    <w:p>
      <w:pPr>
        <w:pStyle w:val="BodyText"/>
      </w:pPr>
      <w:r>
        <w:t xml:space="preserve">(คุณเพลงรบ) ไม่ได้ชมคุณบัวชูชา เอาไปออกข่าวให้ด้วยนะครับ</w:t>
      </w:r>
    </w:p>
    <w:p>
      <w:pPr>
        <w:pStyle w:val="BodyText"/>
      </w:pPr>
      <w:r>
        <w:t xml:space="preserve">(คุณบัวบูชา) ได้เลยค่ะ</w:t>
      </w:r>
    </w:p>
    <w:p>
      <w:pPr>
        <w:pStyle w:val="BodyText"/>
      </w:pPr>
      <w:r>
        <w:t xml:space="preserve">(คุณเพลงรบ) มีคนถามขึ้นมาว่าคุณบัวบูชา จะติดตามผลงานคุณบัวบูชาได้ที่ไหนบ้าง</w:t>
      </w:r>
    </w:p>
    <w:p>
      <w:pPr>
        <w:pStyle w:val="BodyText"/>
      </w:pPr>
      <w:r>
        <w:t xml:space="preserve">(คุณบัวบูชา) อันนี้เป็นช่วงฝากร้านแล้วใช่ไหมคะ</w:t>
      </w:r>
    </w:p>
    <w:p>
      <w:pPr>
        <w:pStyle w:val="BodyText"/>
      </w:pPr>
      <w:r>
        <w:t xml:space="preserve">(คุณเพลงรบ) ช่วงฝากร้านนะครับ</w:t>
      </w:r>
    </w:p>
    <w:p>
      <w:pPr>
        <w:pStyle w:val="BodyText"/>
      </w:pPr>
      <w:r>
        <w:t xml:space="preserve">(คุณบัวบูชา) โอเคค่ะ ก็ขออนุญาตนิดหนึ่งนะคะ บัวบูชา อ่านข่าวนะคะ บัวเป็นผู้ประกาศข่าวช่อง 7HD นะคะ ก็สามารถติดตามได้นะคะ ช่วงเย็น ๆ นะ 5 โมงเย็นนี่แหละ กับพี่เพลงรบ พี่ม่อน อยู่ในช่วงข่าวเย็นประเด็นร้อน 4 โมงเย็น ถึง 4 ทุ่งครึ่งค่ะ ประเด็นเด็ด 7 สี ค่ะ หลังละครจบก็ดูน้องบัวไปยาว ๆ เลยนะคะ</w:t>
      </w:r>
    </w:p>
    <w:p>
      <w:pPr>
        <w:pStyle w:val="BodyText"/>
      </w:pPr>
      <w:r>
        <w:t xml:space="preserve">(คุณเพลงรบ) รายการที่ฝากไม่กล้าฝากเลยนะครับ เพราะน้องบัวฝากรายการช่วง Prime Time ทั้งหมดเลย ทั้งละคร น้องบัวบูชาได้นะครับ น้องบัวก็เป็นอีกหนึ่งคนรุ่นใหม่ที่มีความตั้งใจที่อยากจะเห็นการพัฒนาทุก ๆ มิติขอกระทรวงการพัฒนาสังคม</w:t>
      </w:r>
    </w:p>
    <w:p>
      <w:pPr>
        <w:pStyle w:val="BodyText"/>
      </w:pPr>
      <w:r>
        <w:t xml:space="preserve">(คุณบัวบูชา) จริง ๆ บัวเองในสตูดิโอนะ บัวมีโอกาสเป็นผู้สื่อข่าวด้วย สมัยมีการเลือกตั้งนะคะ ตลอดอายุเวลาการทำงานนี่ ก็มีการนำเสนอข่าวเกี่ยวกับคนพิการเยอะ บัวได้มีโอกาสได้ไปอยู่กับผู้พิการทางสายตา 1 วันเต็ม ๆ ค่ะ พี่ม่อน แล้วเราก็ไปดูไปสัมผัสว่าชีวิตเขาเป็นอย่างไร ที่อยากจะสะท้อนไปถึงรัฐบาล หรือหน่วยงานที่เกี่ยวข้อง เขายังต้องการอะไรบ้าง ฟังแล้วเอาจริง ๆ การจ้างงานที่เขาบอกว่านี่ช่วยเห็นหน่อยเถอะ แล้วก็ทำออกมาให้ได้จริง ๆ ขอให้จ้างจริง ๆ แล้วก็ใส่ใจคุณภาพชีวิตคนพิการจริง ๆ ด้วย</w:t>
      </w:r>
    </w:p>
    <w:p>
      <w:pPr>
        <w:pStyle w:val="BodyText"/>
      </w:pPr>
      <w:r>
        <w:t xml:space="preserve">(คุณเพลงรบ) และเมื่อวาน คนพิการเองนะครับ ก็ได้สะท้อนว่าการจ้างงานคนพิการนี่ไม่ได้ต้องการให้จ้างงานเพราะกฎหมายกำหนดเท่านั้น แต่อยากให้จ้างงานคนพิการ เพราะคนพิการมีความสามารถและศักยภาพ คนพิการบอกว่าจ้างเพราะกฎหมายบังคับ เข้าใจได้ค่ะ แต่อยากให้รู้ด้วยว่าหนูมีคุณภาพ มีศักยภาพ อยากให้จ้างด้วยความสามารถของตัวหนู</w:t>
      </w:r>
    </w:p>
    <w:p>
      <w:pPr>
        <w:pStyle w:val="BodyText"/>
      </w:pPr>
      <w:r>
        <w:t xml:space="preserve">(คุณบัวบูชา) ใช่ค่ะ นะคะ ความสามารถไม่ว่าคุณจะเป็นใคร เพศไหน วัยไหน มีความผิดปกติทางร่างกายหรือไม่ก็ตามนะคะ ไม่ควรที่จะถูกมาขีดจำกัดใด ๆ ตาม ความสามารถของเรานะคะ อย่างพี่ม่อนเอง</w:t>
      </w:r>
    </w:p>
    <w:p>
      <w:pPr>
        <w:pStyle w:val="BodyText"/>
      </w:pPr>
      <w:r>
        <w:t xml:space="preserve">(คุณบัวบูชา) แปลภาษามือเป็นล่ามภาษามือในทุกช่วงของ ช่อง 7HD เปิดหน้าจอ ช่อง 7 นะคะ ด้านซ้ายหรือขาวนะคะ</w:t>
      </w:r>
    </w:p>
    <w:p>
      <w:pPr>
        <w:pStyle w:val="BodyText"/>
      </w:pPr>
      <w:r>
        <w:t xml:space="preserve">(คุณเพลงรบ) ด้านซ้ายและขวา</w:t>
      </w:r>
    </w:p>
    <w:p>
      <w:pPr>
        <w:pStyle w:val="BodyText"/>
      </w:pPr>
      <w:r>
        <w:t xml:space="preserve">(คุณบัวบูชา) เขาจะเปลี่ยนไปแต่ละรายการ จะเห็นคุณเพลงรบนะคะ อยากถ้ามีโอกาสนะคะ ลองไปดูนะคะ ดิฉันอ่านข่าวไป อันนี้ไม่เป็นธรรมดา เคยเต้นแล้วคนนี้ก็เต้นเป็นภาษามือตามมาแล้วนะคะ</w:t>
      </w:r>
    </w:p>
    <w:p>
      <w:pPr>
        <w:pStyle w:val="BodyText"/>
      </w:pPr>
      <w:r>
        <w:t xml:space="preserve">(คุณเพลงรบ) ก็บอกแล้ว เราไม่อยากมีช่องว่างในการสื่อสาร</w:t>
      </w:r>
    </w:p>
    <w:p>
      <w:pPr>
        <w:pStyle w:val="BodyText"/>
      </w:pPr>
      <w:r>
        <w:t xml:space="preserve">(คุณบัวบูชา) ถูกต้อง</w:t>
      </w:r>
    </w:p>
    <w:p>
      <w:pPr>
        <w:pStyle w:val="BodyText"/>
      </w:pPr>
      <w:r>
        <w:t xml:space="preserve">(คุณเพลงรบ) คุณบัวบูชาสนุกไปแบบไหน เพลงรบจัดไป ทุกคนต้องสนุกด้วยกันในทุก ๆ มิตินะครับ</w:t>
      </w:r>
    </w:p>
    <w:p>
      <w:pPr>
        <w:pStyle w:val="BodyText"/>
      </w:pPr>
      <w:r>
        <w:t xml:space="preserve">(คุณบัวบูชา) ใช่ค่ะ ฝากพี่ม่อนพี่เพลงรบไว้ด้วยนะคะ อย่างไรก็พี่ม่อนนี่แหละ เป็นหนึ่งในตัวแทนผู้พิการมาตลอดเลยนะ เป็นหนึ่งในเสียง จริง ๆ อยากจะฝากขอบคุณนะคะ</w:t>
      </w:r>
    </w:p>
    <w:p>
      <w:pPr>
        <w:pStyle w:val="BodyText"/>
      </w:pPr>
      <w:r>
        <w:t xml:space="preserve">(คุณเพลงรบ) ครับ วันนี้บนเวทีของเรามีพิธีเปิดอย่างเป็นทางการไปเรียบร้อยแล้ว ว่าร่วมแสดงความยินดีกับทุก ๆ รางวัลแล้วด้วยครับ ต้องขอขอบพระคุณนะครับ ท่านปลัดกระทรวงการพัฒนาสังคมและความมั่นคงของมนุษย์ครับ ท่านรองปลัดกระทรวงการพัฒนาสังคมและความมั่นคงของมนุษย์ครับ ท่านรองอธิดีกรมส่งเสริมและพัฒนาคุณภาพชีวิตคนพิการ รวมถึงผู้บริหารกระทรวงการพัฒนาสังคมฯ องค์กรภาครัฐ ทุกหน่วยงาน ภาคเอกชน เอ๊ะ พูดเหมือนจะปิด แต่ยังไม่ปิด เราแค่จะเบรกเวทีสักครู่ครับ</w:t>
      </w:r>
    </w:p>
    <w:p>
      <w:pPr>
        <w:pStyle w:val="BodyText"/>
      </w:pPr>
      <w:r>
        <w:t xml:space="preserve">(คุณบัวบูชา) เพราะกิจกรรมที่จะเกิดขึ้นว่าม่วนจอยอย่างแน่นอนนะคะ อยากให้ยังอยู่กันอยู่นะคะ อยู่บนเวทีของเรา รวมถึงบูธต่าง ๆ 200 ร้านค้าที่จัดแสดงอยู่บริเวณด้านล่างเวที สามารถไปชื่นชมได้นะคะ เดี๋ยวเราจะมีกิจกรรมสนุก ๆ มาให้ร่วมกันแล้วมีรางวัลเด็ด ๆ รออยู่ด้วย เพราะฉะนั้นนะคะ ห้ามพลาดทีเดียวนะคะ เตรียมมือถือของคุณเอาไว้ให้ดีนะคะ เดี๋ยวเราจากเบรกเวทีนี้ เดี๋ยวเรามาพบกับกิจกรรมสนุนสนานอย่างเช่นเคย แน่นอนนะคะ นอกจากขอบคุณผู้ใหญ่จากทุกกระทรวงจากภาครัฐและภาคเอกชน ขอบคุณแขกผู้มีเกียรติทุกท่านในวันนี้ที่มาร่วมงานกับเรานะคะ ทุกท่านเป็นอีก 1 ส่วนที่สำคัญจริง ๆ นะคะ ที่ทำให้งานในวันนี้เกิดขึ้นได้ ขอบคุณนะคะ ท่านปลัดฯ และก็ขอขอบคุณด้วย วันนี้ใครถ่ายรูปถ่ายวิดีโอไว้อย่าลืมแชร์ด้วยนะคะ เราจะทำให้สังคมไทยได้เห็นความสำคัญของคนพิการในทุก ๆ มิติค่ะ</w:t>
      </w:r>
    </w:p>
    <w:p>
      <w:pPr>
        <w:pStyle w:val="BodyText"/>
      </w:pPr>
      <w:r>
        <w:t xml:space="preserve">(คุณเพลงรบ) ครับ และกลับมาพบกันอีกครั้งนะครับ สวัสดีครับ</w:t>
      </w:r>
    </w:p>
    <w:p>
      <w:pPr>
        <w:pStyle w:val="BodyText"/>
      </w:pPr>
      <w:r>
        <w:t xml:space="preserve">(คุณบัวบูชา) สวัสดีนะคะ</w:t>
      </w:r>
    </w:p>
    <w:p>
      <w:pPr>
        <w:pStyle w:val="BodyText"/>
      </w:pPr>
      <w:r>
        <w:t xml:space="preserve">[ภาษาต่างประเทศ]</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งานวันคนพิการสากล ประจําปี 2566 วันศุกร์ ที่ 1 ธันวาคม 2566 (ภาคเช้า) ณ ศูนย์ราชการแจ้งวัฒนะ (อาคาร B)</dc:title>
  <dc:creator/>
  <cp:keywords/>
  <dcterms:created xsi:type="dcterms:W3CDTF">2023-12-01T04:51:55Z</dcterms:created>
  <dcterms:modified xsi:type="dcterms:W3CDTF">2023-12-01T04: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 ธันวาคม 2566 เวลา 08.00 น.</vt:lpwstr>
  </property>
  <property fmtid="{D5CDD505-2E9C-101B-9397-08002B2CF9AE}" pid="3" name="subtitle">
    <vt:lpwstr/>
  </property>
</Properties>
</file>